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1472A431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>
              <w:br/>
              <w:t>with Clustering and Classification 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16C6D1F" w:rsidR="00AA3FAB" w:rsidRDefault="00AA3FAB" w:rsidP="00DB7E4D">
            <w:pPr>
              <w:pStyle w:val="af1"/>
              <w:rPr>
                <w:color w:val="auto"/>
              </w:rPr>
            </w:pPr>
            <w:r>
              <w:rPr>
                <w:rFonts w:hint="eastAsia"/>
                <w:color w:val="auto"/>
              </w:rPr>
              <w:t>클러스터링 및 분류 알고리즘을 이용한 C</w:t>
            </w:r>
            <w:r>
              <w:rPr>
                <w:color w:val="auto"/>
              </w:rPr>
              <w:t xml:space="preserve">OVID-19 </w:t>
            </w:r>
            <w:r>
              <w:rPr>
                <w:rFonts w:hint="eastAsia"/>
                <w:color w:val="auto"/>
              </w:rPr>
              <w:t>위험 분석</w:t>
            </w:r>
            <w:r>
              <w:rPr>
                <w:color w:val="auto"/>
              </w:rPr>
              <w:t xml:space="preserve"> </w:t>
            </w:r>
            <w:r>
              <w:rPr>
                <w:rFonts w:hint="eastAsia"/>
                <w:color w:val="auto"/>
              </w:rPr>
              <w:t>및 안전 활동 보조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0AF287C2" w:rsidR="0037296B" w:rsidRPr="00164D0D" w:rsidRDefault="00832216" w:rsidP="00570146">
      <w:pPr>
        <w:pStyle w:val="10"/>
      </w:pPr>
      <w:r>
        <w:rPr>
          <w:rFonts w:hint="eastAsia"/>
        </w:rPr>
        <w:t>서</w:t>
      </w:r>
      <w:r>
        <w:rPr>
          <w:rFonts w:hint="eastAsia"/>
        </w:rPr>
        <w:t xml:space="preserve"> </w:t>
      </w:r>
      <w:r>
        <w:rPr>
          <w:rFonts w:hint="eastAsia"/>
        </w:rPr>
        <w:t>론</w:t>
      </w:r>
    </w:p>
    <w:p w14:paraId="08A14246" w14:textId="32A094F6" w:rsidR="00CC7512" w:rsidRPr="00164D0D" w:rsidRDefault="00832216" w:rsidP="00570146">
      <w:pPr>
        <w:pStyle w:val="10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77777777" w:rsidR="00DB7E4D" w:rsidRDefault="00DB7E4D" w:rsidP="0024586A">
      <w:pPr>
        <w:pStyle w:val="Body"/>
      </w:pPr>
      <w:r>
        <w:rPr>
          <w:rFonts w:hint="eastAsia"/>
        </w:rPr>
        <w:t>관련 연구 내용</w:t>
      </w:r>
    </w:p>
    <w:p w14:paraId="78D8D802" w14:textId="6AD76A20" w:rsidR="00B6545C" w:rsidRDefault="00832216" w:rsidP="00446DED">
      <w:pPr>
        <w:pStyle w:val="10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안전</w:t>
      </w:r>
      <w:r>
        <w:rPr>
          <w:rFonts w:hint="eastAsia"/>
        </w:rPr>
        <w:t xml:space="preserve"> </w:t>
      </w:r>
      <w:r>
        <w:rPr>
          <w:rFonts w:hint="eastAsia"/>
        </w:rPr>
        <w:t>위험</w:t>
      </w:r>
      <w:r>
        <w:rPr>
          <w:rFonts w:hint="eastAsia"/>
        </w:rPr>
        <w:t xml:space="preserve"> </w:t>
      </w:r>
      <w:r>
        <w:rPr>
          <w:rFonts w:hint="eastAsia"/>
        </w:rPr>
        <w:t>평가의</w:t>
      </w:r>
      <w:r>
        <w:rPr>
          <w:rFonts w:hint="eastAsia"/>
        </w:rPr>
        <w:t xml:space="preserve"> </w:t>
      </w:r>
      <w:r>
        <w:rPr>
          <w:rFonts w:hint="eastAsia"/>
        </w:rPr>
        <w:t>설계</w:t>
      </w:r>
    </w:p>
    <w:p w14:paraId="2872081C" w14:textId="2821A7F4" w:rsidR="00FA7C26" w:rsidRDefault="00FA7C26" w:rsidP="00FA7C26">
      <w:pPr>
        <w:pStyle w:val="Body"/>
      </w:pPr>
      <w:r>
        <w:t xml:space="preserve">COVID-19 </w:t>
      </w:r>
      <w:r>
        <w:rPr>
          <w:rFonts w:hint="eastAsia"/>
        </w:rPr>
        <w:t>안전 위험 평가는 C</w:t>
      </w:r>
      <w:r>
        <w:t xml:space="preserve">OVID-19 </w:t>
      </w:r>
      <w:r>
        <w:rPr>
          <w:rFonts w:hint="eastAsia"/>
        </w:rPr>
        <w:t>데이터를 이용하여 감염자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>혹은 장소에 대한 위험성을 계산하고 안전성에 대해 평가하는 것을 의미한다.</w:t>
      </w:r>
      <w:r>
        <w:t xml:space="preserve"> </w:t>
      </w:r>
      <w:r>
        <w:rPr>
          <w:rFonts w:hint="eastAsia"/>
        </w:rPr>
        <w:t>이 평가의 목적은 사회에서 완화되</w:t>
      </w:r>
      <w:r>
        <w:rPr>
          <w:rFonts w:hint="eastAsia"/>
        </w:rPr>
        <w:t>어가는 C</w:t>
      </w:r>
      <w:r>
        <w:t xml:space="preserve">OVID-19 </w:t>
      </w:r>
      <w:r>
        <w:rPr>
          <w:rFonts w:hint="eastAsia"/>
        </w:rPr>
        <w:t>전염병의 위험도를 수치화하여 보여줌으로써 개인이 사회의 일원으로서 놓치고 있었던 막연한 경각심을 일깨워 방어적인 행동을 더 유발하게 해 공익에 좀 더 기여할 수 있는데 있다.</w:t>
      </w:r>
    </w:p>
    <w:p w14:paraId="5A7A7F49" w14:textId="43362446" w:rsidR="00FA7C26" w:rsidRDefault="00B61AC5" w:rsidP="00B61AC5">
      <w:pPr>
        <w:pStyle w:val="Body"/>
      </w:pPr>
      <w:r>
        <w:t xml:space="preserve">COVID-19 </w:t>
      </w:r>
      <w:r>
        <w:rPr>
          <w:rFonts w:hint="eastAsia"/>
        </w:rPr>
        <w:t>안전 위험 평가는</w:t>
      </w:r>
      <w:r w:rsidR="002C3874">
        <w:rPr>
          <w:rFonts w:hint="eastAsia"/>
        </w:rPr>
        <w:t xml:space="preserve"> 두 가지 방식으로 산출할 수 있다</w:t>
      </w:r>
      <w:r>
        <w:rPr>
          <w:rFonts w:hint="eastAsia"/>
        </w:rPr>
        <w:t>.</w:t>
      </w:r>
      <w:r>
        <w:t xml:space="preserve"> GSR(</w:t>
      </w:r>
      <w:r>
        <w:rPr>
          <w:rFonts w:hint="eastAsia"/>
        </w:rPr>
        <w:t>G</w:t>
      </w:r>
      <w:r>
        <w:t xml:space="preserve">roup Safety Risk, </w:t>
      </w:r>
      <w:r>
        <w:rPr>
          <w:rFonts w:hint="eastAsia"/>
        </w:rPr>
        <w:t>집단 안전 위험</w:t>
      </w:r>
      <w:r>
        <w:t>)</w:t>
      </w:r>
      <w:r w:rsidR="00980C12">
        <w:rPr>
          <w:rFonts w:hint="eastAsia"/>
        </w:rPr>
        <w:t>과</w:t>
      </w:r>
      <w:r w:rsidR="00980C12" w:rsidRPr="00980C12">
        <w:rPr>
          <w:rFonts w:hint="eastAsia"/>
        </w:rPr>
        <w:t xml:space="preserve"> </w:t>
      </w:r>
      <w:r w:rsidR="00980C12">
        <w:rPr>
          <w:rFonts w:hint="eastAsia"/>
        </w:rPr>
        <w:t>I</w:t>
      </w:r>
      <w:r w:rsidR="00980C12">
        <w:t xml:space="preserve">SR(Individual Safety Risk, </w:t>
      </w:r>
      <w:r w:rsidR="00980C12">
        <w:rPr>
          <w:rFonts w:hint="eastAsia"/>
        </w:rPr>
        <w:t>개인 안전 위험</w:t>
      </w:r>
      <w:r w:rsidR="00980C12">
        <w:t>)</w:t>
      </w:r>
      <w:r>
        <w:rPr>
          <w:rFonts w:hint="eastAsia"/>
        </w:rPr>
        <w:t>이다.</w:t>
      </w:r>
      <w:r>
        <w:t xml:space="preserve"> </w:t>
      </w:r>
      <w:r w:rsidR="002C3874">
        <w:rPr>
          <w:rFonts w:hint="eastAsia"/>
        </w:rPr>
        <w:t xml:space="preserve">그리고 이 두 방식에 공통적으로 들어가는 요소인 </w:t>
      </w:r>
      <w:r w:rsidR="002C3874">
        <w:t>Severity</w:t>
      </w:r>
      <w:r w:rsidR="00380C3D">
        <w:t>(</w:t>
      </w:r>
      <w:r w:rsidR="00380C3D">
        <w:rPr>
          <w:rFonts w:hint="eastAsia"/>
        </w:rPr>
        <w:t>위험도</w:t>
      </w:r>
      <w:r w:rsidR="00380C3D">
        <w:t>)</w:t>
      </w:r>
      <w:r w:rsidR="002C3874">
        <w:rPr>
          <w:rFonts w:hint="eastAsia"/>
        </w:rPr>
        <w:t>가 필요하다.</w:t>
      </w:r>
      <w:r w:rsidR="002C3874">
        <w:t xml:space="preserve"> </w:t>
      </w:r>
      <w:r>
        <w:rPr>
          <w:rFonts w:hint="eastAsia"/>
        </w:rPr>
        <w:t>이번 장</w:t>
      </w:r>
      <w:r w:rsidR="002C3874">
        <w:rPr>
          <w:rFonts w:hint="eastAsia"/>
        </w:rPr>
        <w:t>의 하위 항목</w:t>
      </w:r>
      <w:r>
        <w:rPr>
          <w:rFonts w:hint="eastAsia"/>
        </w:rPr>
        <w:t>에서 G</w:t>
      </w:r>
      <w:r>
        <w:t>SR</w:t>
      </w:r>
      <w:r w:rsidR="00980C12">
        <w:rPr>
          <w:rFonts w:hint="eastAsia"/>
        </w:rPr>
        <w:t>과 I</w:t>
      </w:r>
      <w:r w:rsidR="00980C12">
        <w:t>SR</w:t>
      </w:r>
      <w:r>
        <w:rPr>
          <w:rFonts w:hint="eastAsia"/>
        </w:rPr>
        <w:t xml:space="preserve">을 산출하기 위한 </w:t>
      </w:r>
      <w:r w:rsidR="002C3874">
        <w:rPr>
          <w:rFonts w:hint="eastAsia"/>
        </w:rPr>
        <w:t>요소 및</w:t>
      </w:r>
      <w:r>
        <w:rPr>
          <w:rFonts w:hint="eastAsia"/>
        </w:rPr>
        <w:t xml:space="preserve"> 수식을 제안한다.</w:t>
      </w:r>
    </w:p>
    <w:p w14:paraId="69500095" w14:textId="759D660E" w:rsidR="00FA7C26" w:rsidRDefault="00FA7C26" w:rsidP="00FA7C26">
      <w:pPr>
        <w:pStyle w:val="2"/>
      </w:pPr>
      <w:r>
        <w:rPr>
          <w:rFonts w:hint="eastAsia"/>
        </w:rPr>
        <w:t xml:space="preserve"> </w:t>
      </w:r>
      <w:r w:rsidR="00832216">
        <w:rPr>
          <w:rFonts w:hint="eastAsia"/>
        </w:rPr>
        <w:t>안전 위험 평가 요소</w:t>
      </w:r>
    </w:p>
    <w:p w14:paraId="2281866F" w14:textId="61366649" w:rsidR="00832216" w:rsidRDefault="00832216" w:rsidP="00832216">
      <w:pPr>
        <w:pStyle w:val="Body"/>
      </w:pPr>
      <w:r>
        <w:t>COVID-19</w:t>
      </w:r>
      <w:r>
        <w:rPr>
          <w:rFonts w:hint="eastAsia"/>
        </w:rPr>
        <w:t xml:space="preserve"> 안전 위험 평가를 계산하기 위</w:t>
      </w:r>
      <w:r w:rsidR="00181897">
        <w:rPr>
          <w:rFonts w:hint="eastAsia"/>
        </w:rPr>
        <w:t>해 필요한</w:t>
      </w:r>
      <w:r>
        <w:rPr>
          <w:rFonts w:hint="eastAsia"/>
        </w:rPr>
        <w:t xml:space="preserve"> 요소는 크게 </w:t>
      </w:r>
      <w:r w:rsidR="00181897">
        <w:rPr>
          <w:rFonts w:hint="eastAsia"/>
        </w:rPr>
        <w:t xml:space="preserve">감염자나 접촉자의 </w:t>
      </w:r>
      <w:r w:rsidR="00380C3D">
        <w:t>Severity</w:t>
      </w:r>
      <w:r w:rsidR="00380C3D">
        <w:rPr>
          <w:rFonts w:hint="eastAsia"/>
        </w:rPr>
        <w:t xml:space="preserve"> </w:t>
      </w:r>
      <w:r w:rsidR="00181897">
        <w:rPr>
          <w:rFonts w:hint="eastAsia"/>
        </w:rPr>
        <w:t xml:space="preserve">계산을 위한 </w:t>
      </w:r>
      <w:r w:rsidR="00181897">
        <w:rPr>
          <w:rFonts w:hint="eastAsia"/>
        </w:rPr>
        <w:lastRenderedPageBreak/>
        <w:t xml:space="preserve">요소와 </w:t>
      </w:r>
      <w:r>
        <w:t>GSR</w:t>
      </w:r>
      <w:r w:rsidR="00181897">
        <w:t xml:space="preserve"> </w:t>
      </w:r>
      <w:r w:rsidR="00181897">
        <w:rPr>
          <w:rFonts w:hint="eastAsia"/>
        </w:rPr>
        <w:t>값 계산을 위한 요소 그리고</w:t>
      </w:r>
      <w:r>
        <w:rPr>
          <w:rFonts w:hint="eastAsia"/>
        </w:rPr>
        <w:t xml:space="preserve"> </w:t>
      </w:r>
      <w:r>
        <w:t>ISR</w:t>
      </w:r>
      <w:r w:rsidR="00181897">
        <w:rPr>
          <w:rFonts w:hint="eastAsia"/>
        </w:rPr>
        <w:t>값 계산</w:t>
      </w:r>
      <w:r>
        <w:rPr>
          <w:rFonts w:hint="eastAsia"/>
        </w:rPr>
        <w:t>을 위한 요소로 나뉜다.</w:t>
      </w:r>
    </w:p>
    <w:p w14:paraId="32612F4F" w14:textId="080DD96A" w:rsidR="00832216" w:rsidRDefault="00380C3D" w:rsidP="00863D28">
      <w:pPr>
        <w:pStyle w:val="3"/>
      </w:pPr>
      <w:r>
        <w:t>Severity</w:t>
      </w:r>
      <w:r w:rsidR="00863D28">
        <w:rPr>
          <w:rFonts w:hint="eastAsia"/>
        </w:rPr>
        <w:t>의 요소</w:t>
      </w:r>
    </w:p>
    <w:p w14:paraId="36F38484" w14:textId="724EB644" w:rsidR="00380C3D" w:rsidRPr="002C3874" w:rsidRDefault="00380C3D" w:rsidP="002C3874">
      <w:pPr>
        <w:pStyle w:val="Body"/>
        <w:rPr>
          <w:rFonts w:hint="eastAsia"/>
        </w:rPr>
      </w:pPr>
      <w:r>
        <w:t>Severity</w:t>
      </w:r>
      <w:r>
        <w:rPr>
          <w:rFonts w:hint="eastAsia"/>
        </w:rPr>
        <w:t>는 감염자 혹은 접촉자가 얼마나 위험한지 보여주는 척도이다.</w:t>
      </w:r>
      <w:r>
        <w:t xml:space="preserve"> </w:t>
      </w:r>
      <w:r>
        <w:rPr>
          <w:rFonts w:hint="eastAsia"/>
        </w:rPr>
        <w:t xml:space="preserve">이러한 </w:t>
      </w:r>
      <w:r>
        <w:t>Severit</w:t>
      </w:r>
      <w:r>
        <w:rPr>
          <w:rFonts w:hint="eastAsia"/>
        </w:rPr>
        <w:t>y값을 산출하기 위한 요소는 아래와 같다.</w:t>
      </w:r>
    </w:p>
    <w:p w14:paraId="37FD126D" w14:textId="14F6E677" w:rsidR="00380C3D" w:rsidRPr="00D762B9" w:rsidRDefault="003876EC" w:rsidP="00380C3D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nccuredDate</m:t>
              </m:r>
            </m:e>
          </m:d>
        </m:oMath>
      </m:oMathPara>
    </w:p>
    <w:p w14:paraId="5A5D1301" w14:textId="51977DD4" w:rsidR="00380C3D" w:rsidRDefault="00380C3D" w:rsidP="00380C3D">
      <w:pPr>
        <w:pStyle w:val="Body"/>
      </w:pPr>
      <w:r>
        <w:t>COVID-19</w:t>
      </w:r>
      <w:r>
        <w:rPr>
          <w:rFonts w:hint="eastAsia"/>
        </w:rPr>
        <w:t>의 위험성과 감염성에 대</w:t>
      </w:r>
      <w:r w:rsidR="00394C2C">
        <w:rPr>
          <w:rFonts w:hint="eastAsia"/>
        </w:rPr>
        <w:t>한 연구는 현재 진행형이므로</w:t>
      </w:r>
      <w:r>
        <w:rPr>
          <w:rFonts w:hint="eastAsia"/>
        </w:rPr>
        <w:t xml:space="preserve"> </w:t>
      </w:r>
      <w:r w:rsidR="00394C2C">
        <w:rPr>
          <w:rFonts w:hint="eastAsia"/>
        </w:rPr>
        <w:t>S</w:t>
      </w:r>
      <w:r w:rsidR="00394C2C">
        <w:t>everity</w:t>
      </w:r>
      <w:r>
        <w:rPr>
          <w:rFonts w:hint="eastAsia"/>
        </w:rPr>
        <w:t>값 산출을 위한 요소는 추가 및 제거될 수 있다.</w:t>
      </w:r>
      <w:r>
        <w:t xml:space="preserve"> </w:t>
      </w:r>
    </w:p>
    <w:p w14:paraId="38FDE77A" w14:textId="2FF45966" w:rsidR="00863D28" w:rsidRPr="003876EC" w:rsidRDefault="003876EC" w:rsidP="00D762B9">
      <w:pPr>
        <w:pStyle w:val="Body"/>
        <w:rPr>
          <w:rFonts w:hint="eastAsia"/>
        </w:rPr>
      </w:pPr>
      <w:r w:rsidRPr="003876EC">
        <w:rPr>
          <w:rFonts w:hint="eastAsia"/>
          <w:i/>
          <w:iCs/>
        </w:rPr>
        <w:t>I</w:t>
      </w:r>
      <w:r w:rsidRPr="003876EC">
        <w:rPr>
          <w:i/>
          <w:iCs/>
        </w:rPr>
        <w:t>ncurredDate</w:t>
      </w:r>
      <w:r>
        <w:rPr>
          <w:rFonts w:hint="eastAsia"/>
        </w:rPr>
        <w:t>는 특정 인물이 감염된 날짜를 의미한다.</w:t>
      </w:r>
    </w:p>
    <w:p w14:paraId="0D0E00CE" w14:textId="63CCA9D5" w:rsidR="00F73D0E" w:rsidRPr="00F73D0E" w:rsidRDefault="00F73D0E" w:rsidP="00F73D0E">
      <w:pPr>
        <w:pStyle w:val="3"/>
      </w:pPr>
      <w:r>
        <w:t>GSR</w:t>
      </w:r>
      <w:r w:rsidR="00832216">
        <w:rPr>
          <w:rFonts w:hint="eastAsia"/>
        </w:rPr>
        <w:t>의 요소</w:t>
      </w:r>
    </w:p>
    <w:p w14:paraId="765D83FA" w14:textId="7F47945F" w:rsidR="00B61AC5" w:rsidRDefault="00B61AC5" w:rsidP="00B61AC5">
      <w:pPr>
        <w:pStyle w:val="Body"/>
      </w:pPr>
      <w:r>
        <w:t>GSR</w:t>
      </w:r>
      <w:r w:rsidR="00980C12">
        <w:rPr>
          <w:rFonts w:hint="eastAsia"/>
        </w:rPr>
        <w:t xml:space="preserve">에서 </w:t>
      </w:r>
      <w:r w:rsidR="00980C12">
        <w:t>Grou</w:t>
      </w:r>
      <w:r w:rsidR="00980C12">
        <w:rPr>
          <w:rFonts w:hint="eastAsia"/>
        </w:rPr>
        <w:t>p은</w:t>
      </w:r>
      <w:r>
        <w:rPr>
          <w:rFonts w:hint="eastAsia"/>
        </w:rPr>
        <w:t xml:space="preserve"> 시,</w:t>
      </w:r>
      <w:r>
        <w:t xml:space="preserve"> </w:t>
      </w:r>
      <w:r w:rsidR="00980C12">
        <w:rPr>
          <w:rFonts w:hint="eastAsia"/>
        </w:rPr>
        <w:t>군,</w:t>
      </w:r>
      <w:r w:rsidR="00980C12">
        <w:t xml:space="preserve"> </w:t>
      </w:r>
      <w:r w:rsidR="00980C12">
        <w:rPr>
          <w:rFonts w:hint="eastAsia"/>
        </w:rPr>
        <w:t>구</w:t>
      </w:r>
      <w:r>
        <w:rPr>
          <w:rFonts w:hint="eastAsia"/>
        </w:rPr>
        <w:t xml:space="preserve">처럼 </w:t>
      </w:r>
      <w:r w:rsidR="00980C12">
        <w:rPr>
          <w:rFonts w:hint="eastAsia"/>
        </w:rPr>
        <w:t>행정구역</w:t>
      </w:r>
      <w:r>
        <w:rPr>
          <w:rFonts w:hint="eastAsia"/>
        </w:rPr>
        <w:t>을</w:t>
      </w:r>
      <w:r w:rsidR="00181897">
        <w:t xml:space="preserve"> </w:t>
      </w:r>
      <w:r w:rsidR="00181897">
        <w:rPr>
          <w:rFonts w:hint="eastAsia"/>
        </w:rPr>
        <w:t>의미하는 것</w:t>
      </w:r>
      <w:r w:rsidR="00181897">
        <w:t>뿐만</w:t>
      </w:r>
      <w:r w:rsidR="00181897">
        <w:rPr>
          <w:rFonts w:hint="eastAsia"/>
        </w:rPr>
        <w:t xml:space="preserve"> 아니라 </w:t>
      </w:r>
      <w:r>
        <w:rPr>
          <w:rFonts w:hint="eastAsia"/>
        </w:rPr>
        <w:t xml:space="preserve">건물 혹은 편의시설처럼 </w:t>
      </w:r>
      <w:r w:rsidR="00980C12">
        <w:rPr>
          <w:rFonts w:hint="eastAsia"/>
        </w:rPr>
        <w:t>국소적인 장소를 의미한다.</w:t>
      </w:r>
      <w:r w:rsidR="00980C12">
        <w:t xml:space="preserve"> </w:t>
      </w:r>
      <w:r w:rsidR="00980C12">
        <w:rPr>
          <w:rFonts w:hint="eastAsia"/>
        </w:rPr>
        <w:t xml:space="preserve">즉 </w:t>
      </w:r>
      <w:r w:rsidR="00980C12">
        <w:t>GSR</w:t>
      </w:r>
      <w:r w:rsidR="00980C12">
        <w:rPr>
          <w:rFonts w:hint="eastAsia"/>
        </w:rPr>
        <w:t xml:space="preserve">은 해당 </w:t>
      </w:r>
      <w:r w:rsidR="00980C12">
        <w:t>Group</w:t>
      </w:r>
      <w:r>
        <w:rPr>
          <w:rFonts w:hint="eastAsia"/>
        </w:rPr>
        <w:t>이 얼마나 위험한 상태인지 보여주는 척도다.</w:t>
      </w:r>
      <w:r>
        <w:t xml:space="preserve"> </w:t>
      </w:r>
      <w:r w:rsidR="00980C12">
        <w:t>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</w:t>
      </w:r>
      <w:r w:rsidR="00980C12">
        <w:rPr>
          <w:rFonts w:hint="eastAsia"/>
        </w:rPr>
        <w:t>은 위험한</w:t>
      </w:r>
      <w:r>
        <w:rPr>
          <w:rFonts w:hint="eastAsia"/>
        </w:rPr>
        <w:t xml:space="preserve"> 상태를 의미한다.</w:t>
      </w:r>
    </w:p>
    <w:p w14:paraId="7D618D8E" w14:textId="200A7662" w:rsidR="00F73D0E" w:rsidRDefault="00F73D0E" w:rsidP="00B61AC5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</w:p>
    <w:p w14:paraId="4C6C4F50" w14:textId="77777777" w:rsidR="00F73D0E" w:rsidRDefault="00F73D0E" w:rsidP="00B61AC5">
      <w:pPr>
        <w:pStyle w:val="Body"/>
      </w:pPr>
    </w:p>
    <w:p w14:paraId="35E3F0A9" w14:textId="12EA2577" w:rsidR="00F73D0E" w:rsidRPr="00F73D0E" w:rsidRDefault="00181897" w:rsidP="00B61AC5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r>
                <w:rPr>
                  <w:rFonts w:ascii="Cambria Math" w:hAnsi="Cambria Math"/>
                </w:rPr>
                <m:t>ySet</m:t>
              </m:r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</w:rPr>
                <m:t>Safety</m:t>
              </m:r>
              <m:r>
                <w:rPr>
                  <w:rFonts w:ascii="Cambria Math" w:hAnsi="Cambria Math"/>
                </w:rPr>
                <m:t>Density</m:t>
              </m:r>
            </m:e>
          </m:d>
          <m: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</m:t>
          </m:r>
          <m:r>
            <m:rPr>
              <m:sty m:val="p"/>
            </m:rPr>
            <w:rPr>
              <w:rFonts w:ascii="Cambria Math" w:hAnsi="Cambria Math"/>
            </w:rPr>
            <m:t>ity</m:t>
          </m:r>
          <m:r>
            <m:rPr>
              <m:sty m:val="p"/>
            </m:rP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A s</m:t>
          </m:r>
          <m:r>
            <m:rPr>
              <m:sty m:val="p"/>
            </m:rPr>
            <w:rPr>
              <w:rFonts w:ascii="Cambria Math" w:hAnsi="Cambria Math"/>
            </w:rPr>
            <m:t xml:space="preserve">everity </m:t>
          </m:r>
          <m:r>
            <m:rPr>
              <m:sty m:val="p"/>
            </m:rPr>
            <w:rPr>
              <w:rFonts w:ascii="Cambria Math" w:hAnsi="Cambria Math"/>
            </w:rPr>
            <m:t xml:space="preserve">value </m:t>
          </m:r>
          <m:r>
            <m:rPr>
              <m:sty m:val="p"/>
            </m:rPr>
            <w:rPr>
              <w:rFonts w:ascii="Cambria Math" w:hAnsi="Cambria Math"/>
            </w:rPr>
            <m:t>of a person}</m:t>
          </m:r>
        </m:oMath>
      </m:oMathPara>
    </w:p>
    <w:p w14:paraId="070DAADD" w14:textId="77777777" w:rsidR="00F73D0E" w:rsidRPr="00F73D0E" w:rsidRDefault="00F73D0E" w:rsidP="00B61AC5">
      <w:pPr>
        <w:pStyle w:val="Body"/>
      </w:pPr>
    </w:p>
    <w:p w14:paraId="17F6ECCD" w14:textId="7BEBDF44" w:rsidR="000B5C12" w:rsidRDefault="00394C2C" w:rsidP="00B61AC5">
      <w:pPr>
        <w:pStyle w:val="Body"/>
      </w:pPr>
      <w:r>
        <w:t>COVID-19</w:t>
      </w:r>
      <w:r>
        <w:rPr>
          <w:rFonts w:hint="eastAsia"/>
        </w:rPr>
        <w:t xml:space="preserve">의 위험성과 감염성에 대한 연구는 현재 진행형이므로 </w:t>
      </w:r>
      <w:r w:rsidR="000B5C12">
        <w:rPr>
          <w:rFonts w:hint="eastAsia"/>
        </w:rPr>
        <w:t>G</w:t>
      </w:r>
      <w:r w:rsidR="000B5C12">
        <w:t>SR</w:t>
      </w:r>
      <w:r w:rsidR="000B5C12">
        <w:rPr>
          <w:rFonts w:hint="eastAsia"/>
        </w:rPr>
        <w:t xml:space="preserve">값 </w:t>
      </w:r>
      <w:r w:rsidR="00980C12">
        <w:rPr>
          <w:rFonts w:hint="eastAsia"/>
        </w:rPr>
        <w:t xml:space="preserve">산출을 위한 </w:t>
      </w:r>
      <w:r w:rsidR="00181897">
        <w:rPr>
          <w:rFonts w:hint="eastAsia"/>
        </w:rPr>
        <w:t>요소</w:t>
      </w:r>
      <w:r w:rsidR="00980C12">
        <w:rPr>
          <w:rFonts w:hint="eastAsia"/>
        </w:rPr>
        <w:t>는 추가</w:t>
      </w:r>
      <w:r w:rsidR="000B5C12">
        <w:rPr>
          <w:rFonts w:hint="eastAsia"/>
        </w:rPr>
        <w:t xml:space="preserve"> 및 제거</w:t>
      </w:r>
      <w:r w:rsidR="00980C12">
        <w:rPr>
          <w:rFonts w:hint="eastAsia"/>
        </w:rPr>
        <w:t>될 수 있다.</w:t>
      </w:r>
      <w:r w:rsidR="000B5C12">
        <w:t xml:space="preserve"> </w:t>
      </w:r>
    </w:p>
    <w:p w14:paraId="15ADA640" w14:textId="696B9CBF" w:rsidR="00B61AC5" w:rsidRDefault="00B61AC5" w:rsidP="00B61AC5">
      <w:pPr>
        <w:pStyle w:val="Body"/>
      </w:pPr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</w:t>
      </w:r>
      <w:r w:rsidR="00380C3D" w:rsidRPr="00380C3D">
        <w:rPr>
          <w:i/>
          <w:iCs/>
        </w:rPr>
        <w:t>Set</w:t>
      </w:r>
      <w:r>
        <w:rPr>
          <w:rFonts w:hint="eastAsia"/>
        </w:rPr>
        <w:t xml:space="preserve">은 </w:t>
      </w:r>
      <w:r w:rsidR="000B5C12">
        <w:rPr>
          <w:rFonts w:hint="eastAsia"/>
        </w:rPr>
        <w:t>G</w:t>
      </w:r>
      <w:r w:rsidR="000B5C12">
        <w:t xml:space="preserve">roup, </w:t>
      </w:r>
      <w:r w:rsidR="000B5C12">
        <w:rPr>
          <w:rFonts w:hint="eastAsia"/>
        </w:rPr>
        <w:t xml:space="preserve">즉 </w:t>
      </w:r>
      <w:r>
        <w:rPr>
          <w:rFonts w:hint="eastAsia"/>
        </w:rPr>
        <w:t>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</w:t>
      </w:r>
      <w:r w:rsidR="00380C3D">
        <w:rPr>
          <w:rFonts w:hint="eastAsia"/>
        </w:rPr>
        <w:t>들</w:t>
      </w:r>
      <w:r>
        <w:rPr>
          <w:rFonts w:hint="eastAsia"/>
        </w:rPr>
        <w:t>의 위험도</w:t>
      </w:r>
      <w:r w:rsidR="00380C3D">
        <w:rPr>
          <w:rFonts w:hint="eastAsia"/>
        </w:rPr>
        <w:t>의 집합을</w:t>
      </w:r>
      <w:r>
        <w:rPr>
          <w:rFonts w:hint="eastAsia"/>
        </w:rPr>
        <w:t xml:space="preserve"> 나타낸다</w:t>
      </w:r>
      <w:r>
        <w:t>.</w:t>
      </w:r>
      <w:r w:rsidR="00A94632">
        <w:t xml:space="preserve"> </w:t>
      </w:r>
      <w:r w:rsidR="00A94632" w:rsidRPr="00A94632">
        <w:rPr>
          <w:i/>
          <w:iCs/>
        </w:rPr>
        <w:t>SeveritySet</w:t>
      </w:r>
      <w:r w:rsidR="00A94632">
        <w:rPr>
          <w:rFonts w:hint="eastAsia"/>
        </w:rPr>
        <w:t>의 원소인</w:t>
      </w:r>
      <w:r>
        <w:rPr>
          <w:rFonts w:hint="eastAsia"/>
        </w:rPr>
        <w:t xml:space="preserve"> </w:t>
      </w:r>
      <w:r w:rsidR="003876EC">
        <w:rPr>
          <w:i/>
          <w:iCs/>
        </w:rPr>
        <w:t>s</w:t>
      </w:r>
      <w:r w:rsidRPr="00D258CE">
        <w:rPr>
          <w:i/>
          <w:iCs/>
        </w:rPr>
        <w:t>everity</w:t>
      </w:r>
      <w:r w:rsidR="003876EC">
        <w:rPr>
          <w:i/>
          <w:iCs/>
          <w:vertAlign w:val="subscript"/>
        </w:rPr>
        <w:t>i</w:t>
      </w:r>
      <w:r>
        <w:rPr>
          <w:rFonts w:hint="eastAsia"/>
        </w:rPr>
        <w:t xml:space="preserve">의 </w:t>
      </w:r>
      <w:r w:rsidR="003876EC">
        <w:rPr>
          <w:rFonts w:hint="eastAsia"/>
        </w:rPr>
        <w:t xml:space="preserve">범주는 </w:t>
      </w:r>
      <w:r w:rsidR="003876EC">
        <w:t>[0, 1]</w:t>
      </w:r>
      <w:r w:rsidR="003876EC">
        <w:rPr>
          <w:rFonts w:hint="eastAsia"/>
        </w:rPr>
        <w:t xml:space="preserve">이며 </w:t>
      </w:r>
      <w:r w:rsidR="003876EC">
        <w:t>0</w:t>
      </w:r>
      <w:r w:rsidR="003876EC">
        <w:rPr>
          <w:rFonts w:hint="eastAsia"/>
        </w:rPr>
        <w:t xml:space="preserve">이면 건강한 상태를 의미하며 </w:t>
      </w:r>
      <w:r w:rsidR="003876EC">
        <w:t>1</w:t>
      </w:r>
      <w:r w:rsidR="003876EC">
        <w:rPr>
          <w:rFonts w:hint="eastAsia"/>
        </w:rPr>
        <w:t>에 가까울수록 그 사람이 위험하다는 것을 의미한다.</w:t>
      </w:r>
      <w:r>
        <w:t xml:space="preserve"> </w:t>
      </w:r>
      <w:r w:rsidR="007D6A71">
        <w:rPr>
          <w:i/>
          <w:iCs/>
        </w:rPr>
        <w:t>SafetyD</w:t>
      </w:r>
      <w:r w:rsidRPr="00242678">
        <w:rPr>
          <w:i/>
          <w:iCs/>
        </w:rPr>
        <w:t>ensity</w:t>
      </w:r>
      <w:r>
        <w:rPr>
          <w:rFonts w:hint="eastAsia"/>
        </w:rPr>
        <w:t>는 해당 지역,</w:t>
      </w:r>
      <w:r>
        <w:t xml:space="preserve"> </w:t>
      </w:r>
      <w:r>
        <w:rPr>
          <w:rFonts w:hint="eastAsia"/>
        </w:rPr>
        <w:t>건물 혹은 편의시설의</w:t>
      </w:r>
      <w:r w:rsidR="007D6A71">
        <w:t xml:space="preserve"> </w:t>
      </w:r>
      <w:r w:rsidR="007D6A71">
        <w:rPr>
          <w:rFonts w:hint="eastAsia"/>
        </w:rPr>
        <w:t xml:space="preserve">내부 </w:t>
      </w:r>
      <w:r>
        <w:rPr>
          <w:rFonts w:hint="eastAsia"/>
        </w:rPr>
        <w:t xml:space="preserve">사람들의 밀집도를 나타낸다. 범주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은 공간에 사람이 많다는 것을 의미한다.</w:t>
      </w:r>
    </w:p>
    <w:p w14:paraId="42E7AC8B" w14:textId="40DC28F9" w:rsidR="00F73D0E" w:rsidRPr="00242678" w:rsidRDefault="00F73D0E" w:rsidP="00F73D0E">
      <w:pPr>
        <w:pStyle w:val="3"/>
      </w:pPr>
      <w:r>
        <w:t>ISR</w:t>
      </w:r>
      <w:r w:rsidR="00181897">
        <w:rPr>
          <w:rFonts w:hint="eastAsia"/>
        </w:rPr>
        <w:t>의 요소</w:t>
      </w:r>
    </w:p>
    <w:p w14:paraId="77A861F9" w14:textId="1D390432" w:rsidR="00B61AC5" w:rsidRDefault="00B61AC5" w:rsidP="00B61AC5">
      <w:pPr>
        <w:pStyle w:val="Body"/>
      </w:pPr>
      <w:r>
        <w:rPr>
          <w:rFonts w:hint="eastAsia"/>
        </w:rPr>
        <w:t>I</w:t>
      </w:r>
      <w:r>
        <w:t>SR</w:t>
      </w:r>
      <w:r>
        <w:rPr>
          <w:rFonts w:hint="eastAsia"/>
        </w:rPr>
        <w:t>은 개인이 현재 얼마나 위험한 상태인지 보여주는 척도다.</w:t>
      </w:r>
      <w:r>
        <w:t xml:space="preserve"> </w:t>
      </w:r>
      <w:r>
        <w:rPr>
          <w:rFonts w:hint="eastAsia"/>
        </w:rPr>
        <w:t xml:space="preserve">결과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상태를 의미하고 </w:t>
      </w:r>
      <w:r>
        <w:t>1</w:t>
      </w:r>
      <w:r>
        <w:rPr>
          <w:rFonts w:hint="eastAsia"/>
        </w:rPr>
        <w:t>이면 매우 위험한 상태를 의미한다.</w:t>
      </w:r>
      <w:r>
        <w:t xml:space="preserve"> ISR</w:t>
      </w:r>
      <w:r>
        <w:rPr>
          <w:rFonts w:hint="eastAsia"/>
        </w:rPr>
        <w:t>을 산출하는 데 필요한 요소들은 아래와 같다.</w:t>
      </w:r>
    </w:p>
    <w:p w14:paraId="2F62A39E" w14:textId="77777777" w:rsidR="00B61AC5" w:rsidRPr="00363BF4" w:rsidRDefault="00B61AC5" w:rsidP="00B61AC5">
      <w:pPr>
        <w:pStyle w:val="Body"/>
      </w:pPr>
    </w:p>
    <w:p w14:paraId="5F5D66AE" w14:textId="0B1124EC" w:rsidR="00B61AC5" w:rsidRPr="00A94632" w:rsidRDefault="00B61AC5" w:rsidP="00B61AC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divisual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</w:rPr>
                <m:t xml:space="preserve"> RelatedPlace</m:t>
              </m:r>
              <m:r>
                <w:rPr>
                  <w:rFonts w:ascii="Cambria Math" w:hAnsi="Cambria Math"/>
                </w:rPr>
                <m:t>Set</m:t>
              </m:r>
              <m:r>
                <w:rPr>
                  <w:rFonts w:ascii="Cambria Math" w:hAnsi="Cambria Math"/>
                </w:rPr>
                <m:t>, SurroundingG</m:t>
              </m:r>
              <m:r>
                <w:rPr>
                  <w:rFonts w:ascii="Cambria Math" w:hAnsi="Cambria Math"/>
                </w:rPr>
                <m:t>SRSet</m:t>
              </m:r>
            </m:e>
          </m:d>
        </m:oMath>
      </m:oMathPara>
    </w:p>
    <w:p w14:paraId="2BC2365F" w14:textId="5D89C17F" w:rsidR="00A94632" w:rsidRPr="00A94632" w:rsidRDefault="00A94632" w:rsidP="00B61AC5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Place</m:t>
              </m:r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6696B8E6" w14:textId="51D328E2" w:rsidR="00A94632" w:rsidRPr="00A94632" w:rsidRDefault="00A94632" w:rsidP="00B61AC5">
      <w:pPr>
        <w:pStyle w:val="Body"/>
        <w:rPr>
          <w:rFonts w:hint="eastAsia"/>
        </w:rPr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208F8324" w14:textId="7C3BC286" w:rsidR="00B61AC5" w:rsidRDefault="00B61AC5" w:rsidP="00B61AC5">
      <w:pPr>
        <w:pStyle w:val="Body"/>
      </w:pPr>
    </w:p>
    <w:p w14:paraId="1BA29960" w14:textId="0567F80F" w:rsidR="000B5C12" w:rsidRDefault="00394C2C" w:rsidP="00B61AC5">
      <w:pPr>
        <w:pStyle w:val="Body"/>
      </w:pPr>
      <w:r>
        <w:t>COVID-19</w:t>
      </w:r>
      <w:r>
        <w:rPr>
          <w:rFonts w:hint="eastAsia"/>
        </w:rPr>
        <w:t xml:space="preserve">의 위험성과 감염성에 대한 연구는 현재 진행형이므로 </w:t>
      </w:r>
      <w:r w:rsidR="000B5C12">
        <w:rPr>
          <w:rFonts w:hint="eastAsia"/>
        </w:rPr>
        <w:t>I</w:t>
      </w:r>
      <w:r w:rsidR="000B5C12">
        <w:t>SR</w:t>
      </w:r>
      <w:r w:rsidR="000B5C12">
        <w:rPr>
          <w:rFonts w:hint="eastAsia"/>
        </w:rPr>
        <w:t xml:space="preserve">값 산출을 위한 </w:t>
      </w:r>
      <w:r w:rsidR="00181897">
        <w:rPr>
          <w:rFonts w:hint="eastAsia"/>
        </w:rPr>
        <w:t>요소</w:t>
      </w:r>
      <w:r w:rsidR="000B5C12">
        <w:rPr>
          <w:rFonts w:hint="eastAsia"/>
        </w:rPr>
        <w:t>는 추가 및 제거될 수 있다.</w:t>
      </w:r>
      <w:r w:rsidR="000B5C12">
        <w:t xml:space="preserve"> </w:t>
      </w:r>
    </w:p>
    <w:p w14:paraId="1F75D222" w14:textId="6CCC9E68" w:rsidR="00FA7C26" w:rsidRPr="00FA7C26" w:rsidRDefault="003876EC" w:rsidP="00B57075">
      <w:pPr>
        <w:pStyle w:val="Body"/>
      </w:pP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 xml:space="preserve">은 측정하고 하는 사용자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 xml:space="preserve">의 범주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proofErr w:type="spellStart"/>
      <w:r w:rsidR="00B57075" w:rsidRPr="00A94632">
        <w:rPr>
          <w:i/>
          <w:iCs/>
        </w:rPr>
        <w:t>RelatedPlace</w:t>
      </w:r>
      <w:r w:rsidR="00A94632" w:rsidRPr="00A94632">
        <w:rPr>
          <w:rFonts w:hint="eastAsia"/>
          <w:i/>
          <w:iCs/>
        </w:rPr>
        <w:t>S</w:t>
      </w:r>
      <w:r w:rsidR="00A94632" w:rsidRPr="00A94632">
        <w:rPr>
          <w:i/>
          <w:iCs/>
        </w:rPr>
        <w:t>et</w:t>
      </w:r>
      <w:proofErr w:type="spellEnd"/>
      <w:r w:rsidR="00B57075" w:rsidRPr="00A94632">
        <w:rPr>
          <w:rFonts w:hint="eastAsia"/>
        </w:rPr>
        <w:t>은</w:t>
      </w:r>
      <w:r w:rsidR="00A94632" w:rsidRPr="00A94632">
        <w:t xml:space="preserve"> </w:t>
      </w:r>
      <w:proofErr w:type="spellStart"/>
      <w:r w:rsidR="00A94632" w:rsidRPr="00A94632">
        <w:rPr>
          <w:rFonts w:hint="eastAsia"/>
        </w:rPr>
        <w:t>개인과</w:t>
      </w:r>
      <w:proofErr w:type="spellEnd"/>
      <w:r w:rsidR="00A94632" w:rsidRPr="00A94632">
        <w:rPr>
          <w:rFonts w:hint="eastAsia"/>
        </w:rPr>
        <w:t xml:space="preserve"> 연관성이 깊은 </w:t>
      </w:r>
      <w:r w:rsidR="00B57075" w:rsidRPr="00A94632">
        <w:rPr>
          <w:rFonts w:hint="eastAsia"/>
        </w:rPr>
        <w:t>G</w:t>
      </w:r>
      <w:r w:rsidR="00B57075" w:rsidRPr="00A94632">
        <w:t>roup</w:t>
      </w:r>
      <w:r w:rsidR="00A94632" w:rsidRPr="00A94632">
        <w:rPr>
          <w:rFonts w:hint="eastAsia"/>
        </w:rPr>
        <w:t>의 집합</w:t>
      </w:r>
      <w:r w:rsidR="00B57075" w:rsidRPr="00A94632">
        <w:rPr>
          <w:rFonts w:hint="eastAsia"/>
        </w:rPr>
        <w:t xml:space="preserve">을 </w:t>
      </w:r>
      <w:r w:rsidR="00A94632" w:rsidRPr="00A94632">
        <w:rPr>
          <w:rFonts w:hint="eastAsia"/>
        </w:rPr>
        <w:t xml:space="preserve">의미하며 원소인 </w:t>
      </w:r>
      <w:proofErr w:type="spellStart"/>
      <w:r w:rsidR="00A94632" w:rsidRPr="00A94632">
        <w:rPr>
          <w:i/>
          <w:iCs/>
        </w:rPr>
        <w:t>rPlace</w:t>
      </w:r>
      <w:proofErr w:type="spellEnd"/>
      <w:r w:rsidR="00A94632" w:rsidRPr="00A94632">
        <w:rPr>
          <w:rFonts w:hint="eastAsia"/>
        </w:rPr>
        <w:t>는 구체적인 특정 장소를 의미한다.</w:t>
      </w:r>
      <w:r w:rsidR="00A94632" w:rsidRPr="00A94632">
        <w:t xml:space="preserve"> </w:t>
      </w:r>
      <w:r w:rsidR="00B57075" w:rsidRPr="00A94632">
        <w:rPr>
          <w:rFonts w:hint="eastAsia"/>
        </w:rPr>
        <w:t>일례로 술집의 코로나 확산은 현지 직장인보다 현지 중고등학생에게 더 적게 영향을 끼칠 것이며,</w:t>
      </w:r>
      <w:r w:rsidR="00B57075" w:rsidRPr="00A94632">
        <w:t xml:space="preserve"> </w:t>
      </w:r>
      <w:r w:rsidR="00B57075" w:rsidRPr="00A94632">
        <w:rPr>
          <w:rFonts w:hint="eastAsia"/>
        </w:rPr>
        <w:t>대구의 코로나 확산은 태백의 시민보다 서울 시민에게 더 민감하게 작용할 것이다.</w:t>
      </w:r>
      <w:r w:rsidR="00B57075" w:rsidRPr="00A94632">
        <w:t xml:space="preserve"> </w:t>
      </w:r>
      <w:proofErr w:type="spellStart"/>
      <w:r w:rsidR="00B57075" w:rsidRPr="00A94632">
        <w:rPr>
          <w:i/>
          <w:iCs/>
        </w:rPr>
        <w:t>SurroundingG</w:t>
      </w:r>
      <w:r w:rsidR="00A94632" w:rsidRPr="00A94632">
        <w:rPr>
          <w:i/>
          <w:iCs/>
        </w:rPr>
        <w:t>SRSet</w:t>
      </w:r>
      <w:proofErr w:type="spellEnd"/>
      <w:r w:rsidR="00B57075" w:rsidRPr="00A94632">
        <w:rPr>
          <w:rFonts w:hint="eastAsia"/>
          <w:i/>
          <w:iCs/>
        </w:rPr>
        <w:t>은</w:t>
      </w:r>
      <w:r w:rsidR="00B57075" w:rsidRPr="00A94632">
        <w:t xml:space="preserve"> </w:t>
      </w:r>
      <w:r w:rsidR="00A94632" w:rsidRPr="00A94632">
        <w:rPr>
          <w:rFonts w:hint="eastAsia"/>
        </w:rPr>
        <w:t xml:space="preserve">개인의 주변 환경에 위치한 </w:t>
      </w:r>
      <w:r w:rsidR="00A94632" w:rsidRPr="00A94632">
        <w:t>GSR</w:t>
      </w:r>
      <w:r w:rsidR="00A94632" w:rsidRPr="00A94632">
        <w:rPr>
          <w:rFonts w:hint="eastAsia"/>
        </w:rPr>
        <w:t>의 집합</w:t>
      </w:r>
      <w:r w:rsidR="00B57075" w:rsidRPr="00A94632">
        <w:rPr>
          <w:rFonts w:hint="eastAsia"/>
        </w:rPr>
        <w:t>을 의미</w:t>
      </w:r>
      <w:r w:rsidR="00A94632" w:rsidRPr="00A94632">
        <w:rPr>
          <w:rFonts w:hint="eastAsia"/>
        </w:rPr>
        <w:t xml:space="preserve">하며 원소인 </w:t>
      </w:r>
      <w:proofErr w:type="spellStart"/>
      <w:r w:rsidR="00A94632" w:rsidRPr="00A94632">
        <w:rPr>
          <w:i/>
          <w:iCs/>
        </w:rPr>
        <w:t>GSR</w:t>
      </w:r>
      <w:r w:rsidR="00A94632" w:rsidRPr="00A94632">
        <w:rPr>
          <w:i/>
          <w:iCs/>
          <w:vertAlign w:val="subscript"/>
        </w:rPr>
        <w:t>groupName</w:t>
      </w:r>
      <w:proofErr w:type="spellEnd"/>
      <w:r w:rsidR="00A94632" w:rsidRPr="00A94632">
        <w:rPr>
          <w:i/>
          <w:iCs/>
          <w:vertAlign w:val="subscript"/>
        </w:rPr>
        <w:softHyphen/>
      </w:r>
      <w:r w:rsidR="00A94632" w:rsidRPr="00A94632">
        <w:rPr>
          <w:rFonts w:hint="eastAsia"/>
        </w:rPr>
        <w:t xml:space="preserve">은 </w:t>
      </w:r>
      <w:proofErr w:type="spellStart"/>
      <w:r w:rsidR="00A94632" w:rsidRPr="00A94632">
        <w:rPr>
          <w:i/>
          <w:iCs/>
        </w:rPr>
        <w:t>groupName</w:t>
      </w:r>
      <w:proofErr w:type="spellEnd"/>
      <w:r w:rsidR="00A94632" w:rsidRPr="00A94632">
        <w:rPr>
          <w:rFonts w:hint="eastAsia"/>
        </w:rPr>
        <w:t xml:space="preserve">의 </w:t>
      </w:r>
      <w:r w:rsidR="00A94632" w:rsidRPr="00A94632">
        <w:rPr>
          <w:rFonts w:hint="eastAsia"/>
          <w:i/>
          <w:iCs/>
        </w:rPr>
        <w:t>G</w:t>
      </w:r>
      <w:r w:rsidR="00A94632" w:rsidRPr="00A94632">
        <w:rPr>
          <w:i/>
          <w:iCs/>
        </w:rPr>
        <w:t>SR</w:t>
      </w:r>
      <w:r w:rsidR="00A94632" w:rsidRPr="00A94632">
        <w:rPr>
          <w:rFonts w:hint="eastAsia"/>
        </w:rPr>
        <w:t>값을 의미한다</w:t>
      </w:r>
      <w:r w:rsidR="00B57075" w:rsidRPr="00A94632">
        <w:rPr>
          <w:rFonts w:hint="eastAsia"/>
        </w:rPr>
        <w:t>.</w:t>
      </w:r>
      <w:r w:rsidR="00B57075" w:rsidRPr="00A94632">
        <w:t xml:space="preserve"> </w:t>
      </w:r>
      <w:r w:rsidR="00A94632">
        <w:rPr>
          <w:rFonts w:hint="eastAsia"/>
        </w:rPr>
        <w:t xml:space="preserve">이때 가능한 </w:t>
      </w:r>
      <w:proofErr w:type="spellStart"/>
      <w:r w:rsidR="00A94632" w:rsidRPr="00A94632">
        <w:rPr>
          <w:i/>
          <w:iCs/>
        </w:rPr>
        <w:t>groupName</w:t>
      </w:r>
      <w:proofErr w:type="spellEnd"/>
      <w:r w:rsidR="00A94632">
        <w:rPr>
          <w:rFonts w:hint="eastAsia"/>
        </w:rPr>
        <w:t xml:space="preserve">의 범주는 </w:t>
      </w:r>
      <w:r w:rsidR="00B57075" w:rsidRPr="00A94632">
        <w:rPr>
          <w:rFonts w:hint="eastAsia"/>
        </w:rPr>
        <w:t>거주지 주변 환경과 현재 위치한 장소의 주변 환</w:t>
      </w:r>
      <w:r w:rsidR="00B57075">
        <w:rPr>
          <w:rFonts w:hint="eastAsia"/>
        </w:rPr>
        <w:t>경 정보를 포함한다.</w:t>
      </w:r>
    </w:p>
    <w:p w14:paraId="545B7A09" w14:textId="439DFE9C" w:rsidR="00FA7C26" w:rsidRDefault="00FA7C26" w:rsidP="00FA7C26">
      <w:pPr>
        <w:pStyle w:val="2"/>
      </w:pPr>
      <w:r>
        <w:rPr>
          <w:rFonts w:hint="eastAsia"/>
        </w:rPr>
        <w:t xml:space="preserve"> </w:t>
      </w:r>
      <w:r w:rsidR="00D762B9">
        <w:rPr>
          <w:rFonts w:hint="eastAsia"/>
        </w:rPr>
        <w:t>안전 위험에 대한 수식</w:t>
      </w:r>
    </w:p>
    <w:p w14:paraId="607E66EA" w14:textId="528C1E83" w:rsidR="00D762B9" w:rsidRPr="00D762B9" w:rsidRDefault="00D762B9" w:rsidP="00D762B9">
      <w:pPr>
        <w:pStyle w:val="Body"/>
        <w:rPr>
          <w:rFonts w:hint="eastAsia"/>
        </w:rPr>
      </w:pPr>
      <w:r>
        <w:rPr>
          <w:rFonts w:hint="eastAsia"/>
        </w:rPr>
        <w:t xml:space="preserve">본 절에서는 </w:t>
      </w:r>
      <w:r>
        <w:t>3.1</w:t>
      </w:r>
      <w:r>
        <w:rPr>
          <w:rFonts w:hint="eastAsia"/>
        </w:rPr>
        <w:t>의 요소들로 만든 수식을 제안한다.</w:t>
      </w:r>
    </w:p>
    <w:p w14:paraId="28D6F620" w14:textId="74E57031" w:rsidR="006F0048" w:rsidRDefault="00D762B9" w:rsidP="00586551">
      <w:pPr>
        <w:pStyle w:val="3"/>
        <w:numPr>
          <w:ilvl w:val="0"/>
          <w:numId w:val="12"/>
        </w:numPr>
      </w:pPr>
      <w:r>
        <w:rPr>
          <w:rFonts w:hint="eastAsia"/>
        </w:rPr>
        <w:t>S</w:t>
      </w:r>
      <w:r>
        <w:t>everity</w:t>
      </w:r>
      <w:r>
        <w:rPr>
          <w:rFonts w:hint="eastAsia"/>
        </w:rPr>
        <w:t>값을 산출하는 수식</w:t>
      </w:r>
    </w:p>
    <w:p w14:paraId="210DEB62" w14:textId="4B25BE90" w:rsidR="00394C2C" w:rsidRDefault="00394C2C" w:rsidP="00394C2C">
      <w:pPr>
        <w:pStyle w:val="Body"/>
      </w:pPr>
      <w:r>
        <w:rPr>
          <w:rFonts w:hint="eastAsia"/>
        </w:rPr>
        <w:t>S</w:t>
      </w:r>
      <w:r>
        <w:t>everity</w:t>
      </w:r>
      <w:r>
        <w:rPr>
          <w:rFonts w:hint="eastAsia"/>
        </w:rPr>
        <w:t>값을 산출하는 수식에는 감염자에 대한 수식과 접촉자에 대한 수식이 있다.</w:t>
      </w:r>
      <w:r>
        <w:t xml:space="preserve"> </w:t>
      </w:r>
      <w:r>
        <w:rPr>
          <w:rFonts w:hint="eastAsia"/>
        </w:rPr>
        <w:t>먼저 감염자에 대한 수식은 다음과 같다.</w:t>
      </w:r>
    </w:p>
    <w:p w14:paraId="020C6B3D" w14:textId="77777777" w:rsidR="00394C2C" w:rsidRPr="00394C2C" w:rsidRDefault="00394C2C" w:rsidP="00394C2C">
      <w:pPr>
        <w:pStyle w:val="Body"/>
        <w:rPr>
          <w:rFonts w:hint="eastAsia"/>
        </w:rPr>
      </w:pPr>
    </w:p>
    <w:p w14:paraId="67A73FEB" w14:textId="433E7311" w:rsidR="006F0048" w:rsidRPr="00394C2C" w:rsidRDefault="00D762B9" w:rsidP="00D762B9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</m:t>
          </m:r>
          <m:r>
            <m:rPr>
              <m:sty m:val="p"/>
            </m:rPr>
            <w:rPr>
              <w:rFonts w:ascii="Cambria Math" w:hAnsi="Cambria Math"/>
            </w:rPr>
            <m:t>= 1 - (</m:t>
          </m:r>
          <m:r>
            <m:rPr>
              <m:sty m:val="p"/>
            </m:rPr>
            <w:rPr>
              <w:rFonts w:ascii="Cambria Math" w:hAnsi="Cambria Math"/>
            </w:rPr>
            <m:t xml:space="preserve">Day after </m:t>
          </m:r>
          <m:r>
            <m:rPr>
              <m:sty m:val="p"/>
            </m:rP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nfection</m:t>
          </m:r>
          <m:r>
            <m:rPr>
              <m:sty m:val="p"/>
            </m:rPr>
            <w:rPr>
              <w:rFonts w:ascii="Cambria Math" w:hAnsi="Cambria Math"/>
            </w:rPr>
            <m:t xml:space="preserve">) 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sty m:val="p"/>
            </m:rPr>
            <w:rPr>
              <w:rFonts w:ascii="Cambria Math" w:hAnsi="Cambria Math"/>
            </w:rPr>
            <m:t xml:space="preserve"> 0.05</m:t>
          </m:r>
        </m:oMath>
      </m:oMathPara>
    </w:p>
    <w:p w14:paraId="08EA1404" w14:textId="26A5E07F" w:rsidR="00394C2C" w:rsidRDefault="00394C2C" w:rsidP="00D762B9">
      <w:pPr>
        <w:pStyle w:val="Body"/>
      </w:pPr>
    </w:p>
    <w:p w14:paraId="44A23251" w14:textId="5C66C06F" w:rsidR="00446DED" w:rsidRDefault="00446DED" w:rsidP="00D762B9">
      <w:pPr>
        <w:pStyle w:val="Body"/>
        <w:rPr>
          <w:rFonts w:hint="eastAsia"/>
        </w:rPr>
      </w:pPr>
      <w:r>
        <w:rPr>
          <w:rFonts w:hint="eastAsia"/>
        </w:rPr>
        <w:t>이때 D</w:t>
      </w:r>
      <w:r>
        <w:t>ay after Infection</w:t>
      </w:r>
      <w:r>
        <w:rPr>
          <w:rFonts w:hint="eastAsia"/>
        </w:rPr>
        <w:t xml:space="preserve">은 정수이고 범주는 </w:t>
      </w:r>
      <w:r>
        <w:t>[0, 14]</w:t>
      </w:r>
      <w:r>
        <w:rPr>
          <w:rFonts w:hint="eastAsia"/>
        </w:rPr>
        <w:t>이다.</w:t>
      </w:r>
    </w:p>
    <w:p w14:paraId="273C30B8" w14:textId="05A4A0AF" w:rsidR="00394C2C" w:rsidRDefault="00394C2C" w:rsidP="00D762B9">
      <w:pPr>
        <w:pStyle w:val="Body"/>
      </w:pPr>
      <w:r>
        <w:rPr>
          <w:rFonts w:hint="eastAsia"/>
        </w:rPr>
        <w:t>그리고 접촉자에 대한 수식은 다음과 같다.</w:t>
      </w:r>
    </w:p>
    <w:p w14:paraId="17B511C6" w14:textId="2A92158A" w:rsidR="00394C2C" w:rsidRDefault="00394C2C" w:rsidP="00D762B9">
      <w:pPr>
        <w:pStyle w:val="Body"/>
      </w:pPr>
    </w:p>
    <w:p w14:paraId="55A5A658" w14:textId="622C0D7D" w:rsidR="00446DED" w:rsidRPr="00394C2C" w:rsidRDefault="00446DED" w:rsidP="00446DED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Day after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fection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0.5</m:t>
          </m:r>
        </m:oMath>
      </m:oMathPara>
    </w:p>
    <w:p w14:paraId="768E8C34" w14:textId="33860332" w:rsidR="00446DED" w:rsidRDefault="00446DED" w:rsidP="00D762B9">
      <w:pPr>
        <w:pStyle w:val="Body"/>
      </w:pPr>
    </w:p>
    <w:p w14:paraId="18BF41BA" w14:textId="77777777" w:rsidR="00446DED" w:rsidRDefault="00446DED" w:rsidP="00446DED">
      <w:pPr>
        <w:pStyle w:val="Body"/>
        <w:rPr>
          <w:rFonts w:hint="eastAsia"/>
        </w:rPr>
      </w:pPr>
      <w:r>
        <w:rPr>
          <w:rFonts w:hint="eastAsia"/>
        </w:rPr>
        <w:t>이때 D</w:t>
      </w:r>
      <w:r>
        <w:t>ay after Infection</w:t>
      </w:r>
      <w:r>
        <w:rPr>
          <w:rFonts w:hint="eastAsia"/>
        </w:rPr>
        <w:t xml:space="preserve">은 정수이고 범주는 </w:t>
      </w:r>
      <w:r>
        <w:t>[0, 14]</w:t>
      </w:r>
      <w:r>
        <w:rPr>
          <w:rFonts w:hint="eastAsia"/>
        </w:rPr>
        <w:t>이다.</w:t>
      </w:r>
    </w:p>
    <w:p w14:paraId="37357466" w14:textId="77777777" w:rsidR="00446DED" w:rsidRDefault="00446DED" w:rsidP="00D762B9">
      <w:pPr>
        <w:pStyle w:val="Body"/>
        <w:rPr>
          <w:rFonts w:hint="eastAsia"/>
        </w:rPr>
      </w:pPr>
    </w:p>
    <w:p w14:paraId="643349AD" w14:textId="00A400BD" w:rsidR="006F0048" w:rsidRDefault="006F0048" w:rsidP="006F0048">
      <w:pPr>
        <w:pStyle w:val="3"/>
      </w:pPr>
      <w:r>
        <w:rPr>
          <w:rFonts w:hint="eastAsia"/>
        </w:rPr>
        <w:t>G</w:t>
      </w:r>
      <w:r>
        <w:t>SR</w:t>
      </w:r>
      <w:r w:rsidR="00D762B9">
        <w:rPr>
          <w:rFonts w:hint="eastAsia"/>
        </w:rPr>
        <w:t>값을 산출하는 수식</w:t>
      </w:r>
    </w:p>
    <w:p w14:paraId="2EBD095C" w14:textId="4F945376" w:rsidR="00394C2C" w:rsidRDefault="00394C2C" w:rsidP="00394C2C">
      <w:pPr>
        <w:pStyle w:val="Body"/>
      </w:pPr>
      <w:r>
        <w:t>GSR</w:t>
      </w:r>
      <w:r>
        <w:rPr>
          <w:rFonts w:hint="eastAsia"/>
        </w:rPr>
        <w:t xml:space="preserve">값을 </w:t>
      </w:r>
      <w:r w:rsidR="0096247B">
        <w:rPr>
          <w:rFonts w:hint="eastAsia"/>
        </w:rPr>
        <w:t xml:space="preserve">산출하기 </w:t>
      </w:r>
      <w:r w:rsidR="00446DED">
        <w:rPr>
          <w:rFonts w:hint="eastAsia"/>
        </w:rPr>
        <w:t>위</w:t>
      </w:r>
      <w:r w:rsidR="0096247B">
        <w:rPr>
          <w:rFonts w:hint="eastAsia"/>
        </w:rPr>
        <w:t>해</w:t>
      </w:r>
      <w:r w:rsidR="00446DED">
        <w:rPr>
          <w:rFonts w:hint="eastAsia"/>
        </w:rPr>
        <w:t xml:space="preserve"> </w:t>
      </w:r>
      <w:r w:rsidR="00446DED">
        <w:t>SeveritySet</w:t>
      </w:r>
      <w:r w:rsidR="00446DED">
        <w:rPr>
          <w:rFonts w:hint="eastAsia"/>
        </w:rPr>
        <w:t xml:space="preserve">과 </w:t>
      </w:r>
      <w:r w:rsidR="007D6A71">
        <w:rPr>
          <w:rFonts w:hint="eastAsia"/>
        </w:rPr>
        <w:t>S</w:t>
      </w:r>
      <w:r w:rsidR="007D6A71">
        <w:t>afety-</w:t>
      </w:r>
      <w:r w:rsidR="00446DED">
        <w:t>Density</w:t>
      </w:r>
      <w:r w:rsidR="00446DED">
        <w:rPr>
          <w:rFonts w:hint="eastAsia"/>
        </w:rPr>
        <w:t>를</w:t>
      </w:r>
      <w:r w:rsidR="0096247B">
        <w:rPr>
          <w:rFonts w:hint="eastAsia"/>
        </w:rPr>
        <w:t xml:space="preserve"> 수치화하기 위한 계산이 선행되야 한다</w:t>
      </w:r>
      <w:r w:rsidR="00446DED">
        <w:rPr>
          <w:rFonts w:hint="eastAsia"/>
        </w:rPr>
        <w:t>.</w:t>
      </w:r>
      <w:r w:rsidR="00446DED">
        <w:t xml:space="preserve"> </w:t>
      </w:r>
      <w:r w:rsidR="00446DED">
        <w:rPr>
          <w:rFonts w:hint="eastAsia"/>
        </w:rPr>
        <w:t>이를 위해 제안하는 식은 다음과 같다.</w:t>
      </w:r>
    </w:p>
    <w:p w14:paraId="58311854" w14:textId="1C95E99A" w:rsidR="007D6A71" w:rsidRDefault="00173FF9" w:rsidP="00394C2C">
      <w:pPr>
        <w:pStyle w:val="Body"/>
      </w:pPr>
      <w:r>
        <w:rPr>
          <w:rFonts w:hint="eastAsia"/>
        </w:rPr>
        <w:t xml:space="preserve">먼저 </w:t>
      </w:r>
      <w:r>
        <w:t>SeveritySet</w:t>
      </w:r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평균을 구한다</w:t>
      </w:r>
      <w:r>
        <w:t>.</w:t>
      </w:r>
      <w:r w:rsidR="007D6A71">
        <w:rPr>
          <w:rFonts w:hint="eastAsia"/>
        </w:rPr>
        <w:t xml:space="preserve"> </w:t>
      </w:r>
      <w:r w:rsidR="007D6A71">
        <w:t xml:space="preserve">SeveritySet </w:t>
      </w:r>
      <w:r w:rsidR="007D6A71">
        <w:rPr>
          <w:rFonts w:hint="eastAsia"/>
        </w:rPr>
        <w:t>평균은 다음과 같다.</w:t>
      </w:r>
      <w:r w:rsidR="007D6A71">
        <w:t xml:space="preserve"> </w:t>
      </w:r>
      <w:r w:rsidR="007D6A71">
        <w:rPr>
          <w:rFonts w:hint="eastAsia"/>
        </w:rPr>
        <w:t xml:space="preserve"> </w:t>
      </w:r>
    </w:p>
    <w:p w14:paraId="21B74027" w14:textId="088530EB" w:rsidR="007D6A71" w:rsidRDefault="00A658F5" w:rsidP="00394C2C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</m:t>
          </m:r>
          <m:r>
            <m:rPr>
              <m:sty m:val="p"/>
            </m:rPr>
            <w:rPr>
              <w:rFonts w:ascii="Cambria Math" w:hAnsi="Cambria Math"/>
            </w:rPr>
            <m:t>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20024EB9" w14:textId="6E7F38E9" w:rsidR="00446DED" w:rsidRDefault="00173FF9" w:rsidP="00394C2C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r w:rsidR="007D6A71">
        <w:rPr>
          <w:rFonts w:hint="eastAsia"/>
        </w:rPr>
        <w:t>S</w:t>
      </w:r>
      <w:r w:rsidR="007D6A71">
        <w:t>afety</w:t>
      </w:r>
      <w:r>
        <w:t>Density</w:t>
      </w:r>
      <w:r>
        <w:rPr>
          <w:rFonts w:hint="eastAsia"/>
        </w:rPr>
        <w:t>를 구하는 공식은 다음과 같다</w:t>
      </w:r>
      <w:r>
        <w:t>.</w:t>
      </w:r>
    </w:p>
    <w:p w14:paraId="3D18C1D8" w14:textId="164C9F7D" w:rsidR="00173FF9" w:rsidRDefault="007D6A71" w:rsidP="00394C2C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afety</m:t>
          </m:r>
          <m:r>
            <m:rPr>
              <m:sty m:val="p"/>
            </m:rPr>
            <w:rPr>
              <w:rFonts w:ascii="Cambria Math" w:hAnsi="Cambria Math"/>
            </w:rPr>
            <m:t xml:space="preserve">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umber of People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istance for safety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×π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Total Area of Group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7F6758B2" w14:textId="3AE03F26" w:rsidR="007D6A71" w:rsidRDefault="00173FF9" w:rsidP="00DD60BB">
      <w:pPr>
        <w:pStyle w:val="Body"/>
      </w:pPr>
      <w:r>
        <w:rPr>
          <w:rFonts w:hint="eastAsia"/>
        </w:rPr>
        <w:lastRenderedPageBreak/>
        <w:t xml:space="preserve">이때 </w:t>
      </w:r>
      <w:r w:rsidR="00DD60BB">
        <w:rPr>
          <w:rFonts w:hint="eastAsia"/>
        </w:rPr>
        <w:t>S</w:t>
      </w:r>
      <w:r w:rsidR="00DD60BB">
        <w:t>afety</w:t>
      </w:r>
      <w:r>
        <w:rPr>
          <w:rFonts w:hint="eastAsia"/>
        </w:rPr>
        <w:t>D</w:t>
      </w:r>
      <w:r>
        <w:t>ensity</w:t>
      </w:r>
      <w:r>
        <w:rPr>
          <w:rFonts w:hint="eastAsia"/>
        </w:rPr>
        <w:t xml:space="preserve">의 최대값은 </w:t>
      </w:r>
      <w:r w:rsidR="007D6A71">
        <w:t>1</w:t>
      </w:r>
      <w:r w:rsidR="007D6A71">
        <w:rPr>
          <w:rFonts w:hint="eastAsia"/>
        </w:rPr>
        <w:t>로 고정된다</w:t>
      </w:r>
      <w:r w:rsidR="007D6A71">
        <w:t>.</w:t>
      </w:r>
    </w:p>
    <w:p w14:paraId="47E374F0" w14:textId="756FC22F" w:rsidR="00DD60BB" w:rsidRPr="00DD60BB" w:rsidRDefault="00DD60BB" w:rsidP="00DD60BB">
      <w:pPr>
        <w:pStyle w:val="Body"/>
        <w:rPr>
          <w:rFonts w:hint="eastAsia"/>
        </w:rPr>
      </w:pPr>
      <w:r>
        <w:rPr>
          <w:rFonts w:hint="eastAsia"/>
        </w:rPr>
        <w:t>G</w:t>
      </w:r>
      <w:r>
        <w:t>SR</w:t>
      </w:r>
      <w:r>
        <w:rPr>
          <w:rFonts w:hint="eastAsia"/>
        </w:rPr>
        <w:t>값을 구하는 공식은 다음과 같다.</w:t>
      </w:r>
    </w:p>
    <w:p w14:paraId="0011B1AD" w14:textId="1E2B31FD" w:rsidR="006F0048" w:rsidRPr="00F852ED" w:rsidRDefault="00394C2C" w:rsidP="00D762B9">
      <w:pPr>
        <w:pStyle w:val="Body"/>
        <w:rPr>
          <w:rFonts w:ascii="Cambria Math" w:hAnsi="Cambria Math" w:hint="eastAsia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r>
            <m:rPr>
              <m:sty m:val="p"/>
            </m:rPr>
            <w:rPr>
              <w:rFonts w:ascii="Cambria Math" w:hAnsi="Cambria Math"/>
            </w:rPr>
            <m:t>Avg</m:t>
          </m:r>
          <m:r>
            <m:rPr>
              <m:sty m:val="p"/>
            </m:rPr>
            <w:rPr>
              <w:rFonts w:ascii="Cambria Math" w:hAnsi="Cambria Math"/>
            </w:rPr>
            <m:t>Severity ×SafetyDensity</m:t>
          </m:r>
        </m:oMath>
      </m:oMathPara>
    </w:p>
    <w:p w14:paraId="722537C5" w14:textId="449140D0" w:rsidR="006F0048" w:rsidRPr="006F0048" w:rsidRDefault="006F0048" w:rsidP="006F0048">
      <w:pPr>
        <w:pStyle w:val="3"/>
      </w:pPr>
      <w:r>
        <w:t>ISR</w:t>
      </w:r>
      <w:r w:rsidR="00D762B9">
        <w:rPr>
          <w:rFonts w:hint="eastAsia"/>
        </w:rPr>
        <w:t>값을 산출하는 수식</w:t>
      </w:r>
    </w:p>
    <w:p w14:paraId="3F33F246" w14:textId="7482D439" w:rsidR="006F0048" w:rsidRDefault="00DD60BB" w:rsidP="00D762B9">
      <w:pPr>
        <w:pStyle w:val="Body"/>
        <w:rPr>
          <w:rFonts w:hint="eastAsia"/>
        </w:rPr>
      </w:pPr>
      <w:r>
        <w:t>ISR</w:t>
      </w:r>
      <w:r>
        <w:rPr>
          <w:rFonts w:hint="eastAsia"/>
        </w:rPr>
        <w:t xml:space="preserve">값을 산출하기 위해 </w:t>
      </w:r>
      <w:proofErr w:type="spellStart"/>
      <w:r>
        <w:rPr>
          <w:rFonts w:hint="eastAsia"/>
        </w:rPr>
        <w:t>R</w:t>
      </w:r>
      <w:r>
        <w:t>elatedPlaceSet</w:t>
      </w:r>
      <w:proofErr w:type="spellEnd"/>
      <w:r>
        <w:rPr>
          <w:rFonts w:hint="eastAsia"/>
        </w:rPr>
        <w:t xml:space="preserve">과 </w:t>
      </w:r>
      <w:proofErr w:type="spellStart"/>
      <w:r>
        <w:t>SurroundingGSRSet</w:t>
      </w:r>
      <w:proofErr w:type="spellEnd"/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>을 분류하는 작업이 선행되어야 한다</w:t>
      </w:r>
      <w:r>
        <w:t>.</w:t>
      </w:r>
      <w:r>
        <w:rPr>
          <w:rFonts w:hint="eastAsia"/>
        </w:rPr>
        <w:t xml:space="preserve"> </w:t>
      </w:r>
      <w:r w:rsidR="00EE6522">
        <w:rPr>
          <w:rFonts w:hint="eastAsia"/>
        </w:rPr>
        <w:t xml:space="preserve">개인에게 적합한 </w:t>
      </w:r>
      <w:r w:rsidR="00EE6522">
        <w:t>group</w:t>
      </w:r>
      <w:r w:rsidR="00EE6522">
        <w:rPr>
          <w:rFonts w:hint="eastAsia"/>
        </w:rPr>
        <w:t xml:space="preserve">을 추출하기 위한 </w:t>
      </w:r>
      <w:proofErr w:type="spellStart"/>
      <w:r w:rsidR="00EE6522">
        <w:t>TargetGSRSet</w:t>
      </w:r>
      <w:proofErr w:type="spellEnd"/>
      <w:r w:rsidR="00EE6522">
        <w:rPr>
          <w:rFonts w:hint="eastAsia"/>
        </w:rPr>
        <w:t>을 구하기 위한 공식은 다음과 같다.</w:t>
      </w:r>
    </w:p>
    <w:p w14:paraId="01040375" w14:textId="37D39B97" w:rsidR="00EE6522" w:rsidRPr="00EE6522" w:rsidRDefault="00A41C09" w:rsidP="00D762B9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Target</m:t>
          </m:r>
          <m:r>
            <m:rPr>
              <m:sty m:val="p"/>
            </m:rP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SR</m:t>
          </m:r>
          <m:r>
            <m:rPr>
              <m:sty m:val="p"/>
            </m:rPr>
            <w:rPr>
              <w:rFonts w:ascii="Cambria Math" w:hAnsi="Cambria Math"/>
            </w:rPr>
            <m:t>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4C04B7B6" w14:textId="2CE2EF3E" w:rsidR="00EE6522" w:rsidRPr="00EE6522" w:rsidRDefault="00EE6522" w:rsidP="00D762B9">
      <w:pPr>
        <w:pStyle w:val="Body"/>
        <w:rPr>
          <w:rFonts w:hint="eastAsia"/>
        </w:rPr>
      </w:pPr>
      <w:r>
        <w:rPr>
          <w:rFonts w:hint="eastAsia"/>
        </w:rPr>
        <w:t xml:space="preserve">이러한 </w:t>
      </w:r>
      <w:proofErr w:type="spellStart"/>
      <w:r>
        <w:t>TargetGSRSet</w:t>
      </w:r>
      <w:proofErr w:type="spellEnd"/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 xml:space="preserve">값은 다음과 </w:t>
      </w:r>
      <w:proofErr w:type="spellStart"/>
      <w:r>
        <w:rPr>
          <w:rFonts w:hint="eastAsia"/>
        </w:rPr>
        <w:t>같다</w:t>
      </w:r>
      <w:proofErr w:type="spellEnd"/>
      <w:r>
        <w:rPr>
          <w:rFonts w:hint="eastAsia"/>
        </w:rPr>
        <w:t>.</w:t>
      </w:r>
    </w:p>
    <w:p w14:paraId="2A7AB455" w14:textId="5F406586" w:rsidR="0096247B" w:rsidRPr="00EE6522" w:rsidRDefault="0096247B" w:rsidP="0096247B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avg(TargetGSRSet)</m:t>
          </m:r>
        </m:oMath>
      </m:oMathPara>
    </w:p>
    <w:p w14:paraId="5276968E" w14:textId="5AA4E8C2" w:rsidR="0096247B" w:rsidRPr="006F0048" w:rsidRDefault="0096247B" w:rsidP="0096247B">
      <w:pPr>
        <w:pStyle w:val="3"/>
        <w:rPr>
          <w:rFonts w:hint="eastAsia"/>
        </w:rPr>
      </w:pPr>
      <w:r>
        <w:rPr>
          <w:rFonts w:hint="eastAsia"/>
        </w:rPr>
        <w:t>가중치</w:t>
      </w:r>
      <w:r w:rsidR="00A02873">
        <w:rPr>
          <w:rFonts w:hint="eastAsia"/>
        </w:rPr>
        <w:t xml:space="preserve"> 값을 추가한</w:t>
      </w:r>
      <w:r>
        <w:rPr>
          <w:rFonts w:hint="eastAsia"/>
        </w:rPr>
        <w:t xml:space="preserve"> 거리 함수</w:t>
      </w:r>
    </w:p>
    <w:p w14:paraId="3A8E0A5E" w14:textId="2B5B0812" w:rsidR="000B5C12" w:rsidRPr="0096247B" w:rsidRDefault="00A02873" w:rsidP="00A02873">
      <w:pPr>
        <w:pStyle w:val="Body"/>
      </w:pPr>
      <w:r>
        <w:rPr>
          <w:rFonts w:hint="eastAsia"/>
        </w:rPr>
        <w:t>마지막으로 클러스터링에 사용하는 거리 함수(D</w:t>
      </w:r>
      <w:r>
        <w:t>istance Function)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>일반적으로 사용되는 거리함수와 다르게</w:t>
      </w:r>
      <w:r>
        <w:t xml:space="preserve"> </w:t>
      </w:r>
      <w:r>
        <w:rPr>
          <w:rFonts w:hint="eastAsia"/>
        </w:rPr>
        <w:t>본 논문에서는 가중치를 적용한 거리 함수를 제안한다</w:t>
      </w:r>
      <w:r>
        <w:t xml:space="preserve">. </w:t>
      </w:r>
      <w:r>
        <w:rPr>
          <w:rFonts w:hint="eastAsia"/>
        </w:rPr>
        <w:t>가중치는 클러스터링에 사용되는 특징</w:t>
      </w:r>
      <w:r>
        <w:t>(Features)</w:t>
      </w:r>
      <w:r>
        <w:rPr>
          <w:rFonts w:hint="eastAsia"/>
        </w:rPr>
        <w:t>들에 적용되며 각 특징에 영향력을 조절하게 된다.</w:t>
      </w:r>
      <w:r>
        <w:t xml:space="preserve"> </w:t>
      </w:r>
      <w:r>
        <w:rPr>
          <w:rFonts w:hint="eastAsia"/>
        </w:rPr>
        <w:t xml:space="preserve">또한 가중치의 합은 </w:t>
      </w:r>
      <w:r>
        <w:t>1</w:t>
      </w:r>
      <w:r>
        <w:rPr>
          <w:rFonts w:hint="eastAsia"/>
        </w:rPr>
        <w:t>로 유지되어 가중치 간의 비율을 유지하여 일부 특징이 과도하게 영향력을 가지게 되는 것을 방지한다.</w:t>
      </w:r>
    </w:p>
    <w:p w14:paraId="6C045C3A" w14:textId="3981F481" w:rsidR="00F852ED" w:rsidRPr="00A02873" w:rsidRDefault="00B56A49" w:rsidP="00B56A49">
      <w:pPr>
        <w:pStyle w:val="Body"/>
        <w:jc w:val="left"/>
        <w:rPr>
          <w:rFonts w:hint="eastAsia"/>
        </w:rPr>
      </w:pPr>
      <w:r>
        <w:rPr>
          <w:rFonts w:hint="eastAsia"/>
        </w:rPr>
        <w:t>예를 들어 유클리드 거리</w:t>
      </w:r>
      <w:r w:rsidR="009B334E">
        <w:rPr>
          <w:rFonts w:hint="eastAsia"/>
        </w:rPr>
        <w:t xml:space="preserve"> </w:t>
      </w:r>
      <w:r>
        <w:rPr>
          <w:rFonts w:hint="eastAsia"/>
        </w:rPr>
        <w:t>함수</w:t>
      </w:r>
      <w:r w:rsidR="009B334E">
        <w:rPr>
          <w:rFonts w:hint="eastAsia"/>
        </w:rPr>
        <w:t>를 이용하는</w:t>
      </w:r>
      <w:r>
        <w:rPr>
          <w:rFonts w:hint="eastAsia"/>
        </w:rPr>
        <w:t xml:space="preserve"> 경우</w:t>
      </w:r>
      <w:r>
        <w:t>,</w:t>
      </w:r>
      <w:r w:rsidR="009B334E">
        <w:t xml:space="preserve"> </w:t>
      </w:r>
      <w:r w:rsidR="009B334E">
        <w:rPr>
          <w:rFonts w:hint="eastAsia"/>
        </w:rPr>
        <w:t xml:space="preserve">특징 </w:t>
      </w:r>
      <w:r w:rsidR="009B334E">
        <w:t>x, y</w:t>
      </w:r>
      <w:r w:rsidR="009B334E">
        <w:rPr>
          <w:rFonts w:hint="eastAsia"/>
        </w:rPr>
        <w:t xml:space="preserve"> 대한</w:t>
      </w:r>
      <w:r w:rsidR="009B334E">
        <w:t xml:space="preserve"> </w:t>
      </w:r>
      <w:r w:rsidR="00A02873">
        <w:rPr>
          <w:rFonts w:hint="eastAsia"/>
        </w:rPr>
        <w:t xml:space="preserve">점 </w:t>
      </w:r>
      <w:r w:rsidR="00A02873">
        <w:t>p(p</w:t>
      </w:r>
      <w:r w:rsidR="009B334E">
        <w:rPr>
          <w:vertAlign w:val="subscript"/>
        </w:rPr>
        <w:t>x</w:t>
      </w:r>
      <w:r w:rsidR="00A02873">
        <w:t>, p</w:t>
      </w:r>
      <w:r w:rsidR="009B334E">
        <w:rPr>
          <w:vertAlign w:val="subscript"/>
        </w:rPr>
        <w:t>y</w:t>
      </w:r>
      <w:r w:rsidR="00A02873">
        <w:t>)</w:t>
      </w:r>
      <w:r w:rsidR="00A02873">
        <w:rPr>
          <w:rFonts w:hint="eastAsia"/>
        </w:rPr>
        <w:t xml:space="preserve">과 </w:t>
      </w:r>
      <w:r w:rsidR="00A02873">
        <w:t>q(</w:t>
      </w:r>
      <w:proofErr w:type="spellStart"/>
      <w:r w:rsidR="00A02873">
        <w:rPr>
          <w:rFonts w:hint="eastAsia"/>
        </w:rPr>
        <w:t>q</w:t>
      </w:r>
      <w:r w:rsidR="009B334E">
        <w:t>x</w:t>
      </w:r>
      <w:proofErr w:type="spellEnd"/>
      <w:r w:rsidR="00A02873">
        <w:t xml:space="preserve">, </w:t>
      </w:r>
      <w:proofErr w:type="spellStart"/>
      <w:r w:rsidR="00A02873">
        <w:t>q</w:t>
      </w:r>
      <w:r w:rsidR="009B334E">
        <w:rPr>
          <w:vertAlign w:val="subscript"/>
        </w:rPr>
        <w:t>y</w:t>
      </w:r>
      <w:proofErr w:type="spellEnd"/>
      <w:r w:rsidR="009B334E">
        <w:t>)</w:t>
      </w:r>
      <w:r w:rsidR="00A02873">
        <w:rPr>
          <w:rFonts w:hint="eastAsia"/>
        </w:rPr>
        <w:t xml:space="preserve">이 있고 두 점사이의 거리를 </w:t>
      </w:r>
      <w:proofErr w:type="spellStart"/>
      <w:r w:rsidR="00A02873" w:rsidRPr="00A02873">
        <w:rPr>
          <w:i/>
          <w:iCs/>
        </w:rPr>
        <w:t>distance</w:t>
      </w:r>
      <w:r w:rsidR="00A02873" w:rsidRPr="00A02873">
        <w:rPr>
          <w:i/>
          <w:iCs/>
          <w:vertAlign w:val="subscript"/>
        </w:rPr>
        <w:t>pq</w:t>
      </w:r>
      <w:proofErr w:type="spellEnd"/>
      <w:r w:rsidR="00A02873">
        <w:rPr>
          <w:rFonts w:hint="eastAsia"/>
        </w:rPr>
        <w:t>라 하면</w:t>
      </w:r>
      <w:r w:rsidR="00A02873">
        <w:t xml:space="preserve"> </w:t>
      </w:r>
      <w:proofErr w:type="spellStart"/>
      <w:r w:rsidR="00A02873" w:rsidRPr="00A02873">
        <w:rPr>
          <w:i/>
          <w:iCs/>
        </w:rPr>
        <w:t>distance</w:t>
      </w:r>
      <w:r w:rsidR="00A02873" w:rsidRPr="00A02873">
        <w:rPr>
          <w:i/>
          <w:iCs/>
          <w:vertAlign w:val="subscript"/>
        </w:rPr>
        <w:t>pq</w:t>
      </w:r>
      <w:proofErr w:type="spellEnd"/>
      <w:r w:rsidR="00A02873">
        <w:rPr>
          <w:rFonts w:hint="eastAsia"/>
        </w:rPr>
        <w:t>의 값을 구하는 공식은 다음과 같다.</w:t>
      </w:r>
    </w:p>
    <w:p w14:paraId="497DB551" w14:textId="51043BA1" w:rsidR="00FA7C26" w:rsidRPr="00F852ED" w:rsidRDefault="00A02873" w:rsidP="002F7C30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7CDD47BF" w14:textId="5B4C26E2" w:rsidR="00F852ED" w:rsidRDefault="009B334E" w:rsidP="002F7C30">
      <w:pPr>
        <w:pStyle w:val="Body"/>
      </w:pPr>
      <w:r>
        <w:rPr>
          <w:rFonts w:hint="eastAsia"/>
        </w:rPr>
        <w:t xml:space="preserve">그리고 가중치 x에 대한 가중치 </w:t>
      </w:r>
      <w:proofErr w:type="spellStart"/>
      <w:r>
        <w:t>w</w:t>
      </w:r>
      <w:r>
        <w:rPr>
          <w:vertAlign w:val="subscript"/>
        </w:rPr>
        <w:t>x</w:t>
      </w:r>
      <w:proofErr w:type="spellEnd"/>
      <w:r>
        <w:rPr>
          <w:rFonts w:hint="eastAsia"/>
        </w:rPr>
        <w:t xml:space="preserve">와 y에 대한 가중치 </w:t>
      </w:r>
      <w:proofErr w:type="spellStart"/>
      <w:r>
        <w:t>w</w:t>
      </w:r>
      <w:r w:rsidRPr="009B334E">
        <w:rPr>
          <w:vertAlign w:val="subscript"/>
        </w:rPr>
        <w:t>y</w:t>
      </w:r>
      <w:proofErr w:type="spellEnd"/>
      <w:r>
        <w:rPr>
          <w:rFonts w:hint="eastAsia"/>
        </w:rPr>
        <w:t>를 추가한 변형 공식은 다음과 같다.</w:t>
      </w:r>
    </w:p>
    <w:p w14:paraId="1F8D5448" w14:textId="4E7B4639" w:rsidR="009B334E" w:rsidRDefault="009B334E" w:rsidP="002F7C30">
      <w:pPr>
        <w:pStyle w:val="Body"/>
        <w:rPr>
          <w:rFonts w:hint="eastAsia"/>
        </w:rPr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  <w:bookmarkStart w:id="0" w:name="_GoBack"/>
      <w:bookmarkEnd w:id="0"/>
    </w:p>
    <w:p w14:paraId="4266EE69" w14:textId="2C877E4E" w:rsidR="004443D5" w:rsidRDefault="004443D5" w:rsidP="00570146">
      <w:pPr>
        <w:pStyle w:val="10"/>
      </w:pPr>
      <w:r>
        <w:rPr>
          <w:rFonts w:hint="eastAsia"/>
        </w:rPr>
        <w:t>C</w:t>
      </w:r>
      <w:r>
        <w:t xml:space="preserve">lustering </w:t>
      </w:r>
      <w:r w:rsidR="00FA7C26">
        <w:t xml:space="preserve">of People and </w:t>
      </w:r>
      <w:r>
        <w:t>Groups</w:t>
      </w:r>
    </w:p>
    <w:p w14:paraId="31BCF043" w14:textId="734DE896" w:rsidR="00FA7C26" w:rsidRPr="00FA7C26" w:rsidRDefault="00FA7C26" w:rsidP="00FA7C26">
      <w:pPr>
        <w:pStyle w:val="2"/>
        <w:rPr>
          <w:highlight w:val="yellow"/>
        </w:rPr>
      </w:pPr>
      <w:r w:rsidRPr="00FA7C26">
        <w:rPr>
          <w:highlight w:val="yellow"/>
        </w:rPr>
        <w:t>Clustering People using Factors</w:t>
      </w:r>
    </w:p>
    <w:p w14:paraId="757DB5E5" w14:textId="65054E73" w:rsidR="004443D5" w:rsidRDefault="00111996" w:rsidP="004443D5">
      <w:r>
        <w:rPr>
          <w:rFonts w:hint="eastAsia"/>
        </w:rPr>
        <w:t>클러스터링이란 거리 함수를 이용하여 주어진 데이터들 간의 거리를 계산하고 여러 개의 클러스터를 생성하여 데이터를 클러스터별로 분류하는 것을 의미한다</w:t>
      </w:r>
      <w:r>
        <w:t>.</w:t>
      </w:r>
      <w:r>
        <w:rPr>
          <w:rFonts w:hint="eastAsia"/>
        </w:rPr>
        <w:t xml:space="preserve"> 즉,</w:t>
      </w:r>
      <w:r>
        <w:t xml:space="preserve"> ISR</w:t>
      </w:r>
      <w:r>
        <w:rPr>
          <w:rFonts w:hint="eastAsia"/>
        </w:rPr>
        <w:t>을 이용한 클러스터링이란 I</w:t>
      </w:r>
      <w:r>
        <w:t>SR Factor Set</w:t>
      </w:r>
      <w:r>
        <w:rPr>
          <w:rFonts w:hint="eastAsia"/>
        </w:rPr>
        <w:t>을</w:t>
      </w:r>
      <w:r>
        <w:t xml:space="preserve"> </w:t>
      </w:r>
      <w:r>
        <w:rPr>
          <w:rFonts w:hint="eastAsia"/>
        </w:rPr>
        <w:t>이용하여 클러스터링하는 것을 의미한다.</w:t>
      </w:r>
      <w:r>
        <w:t xml:space="preserve"> </w:t>
      </w:r>
    </w:p>
    <w:p w14:paraId="179F82FF" w14:textId="1ED06DB7" w:rsidR="00FA7C26" w:rsidRDefault="00FA7C26" w:rsidP="004443D5"/>
    <w:p w14:paraId="527D60AD" w14:textId="36401133" w:rsidR="00FA7C26" w:rsidRPr="00FA7C26" w:rsidRDefault="00FA7C26" w:rsidP="00FA7C26">
      <w:pPr>
        <w:rPr>
          <w:highlight w:val="yellow"/>
        </w:rPr>
      </w:pPr>
      <w:r w:rsidRPr="00FA7C26">
        <w:rPr>
          <w:highlight w:val="yellow"/>
        </w:rPr>
        <w:t xml:space="preserve">People </w:t>
      </w: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필요성</w:t>
      </w:r>
    </w:p>
    <w:p w14:paraId="3D0DB8F5" w14:textId="77777777" w:rsidR="00FA7C26" w:rsidRPr="00FA7C26" w:rsidRDefault="00FA7C26" w:rsidP="004443D5">
      <w:pPr>
        <w:rPr>
          <w:highlight w:val="yellow"/>
        </w:rPr>
      </w:pPr>
    </w:p>
    <w:p w14:paraId="5CC0F2B5" w14:textId="20F38277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="009C592E" w:rsidRPr="00FA7C26">
        <w:rPr>
          <w:highlight w:val="yellow"/>
        </w:rPr>
        <w:t>Algorithm</w:t>
      </w:r>
    </w:p>
    <w:p w14:paraId="15F9C8F4" w14:textId="752ECAD0" w:rsidR="00FA7C26" w:rsidRPr="00FA7C26" w:rsidRDefault="00FA7C26" w:rsidP="00FA7C26">
      <w:pPr>
        <w:rPr>
          <w:highlight w:val="yellow"/>
        </w:rPr>
      </w:pPr>
    </w:p>
    <w:p w14:paraId="07CC23DF" w14:textId="4C2DBB4A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Results</w:t>
      </w:r>
    </w:p>
    <w:p w14:paraId="1F2784ED" w14:textId="4A233936" w:rsidR="00FA7C26" w:rsidRPr="00FA7C26" w:rsidRDefault="00FA7C26" w:rsidP="00FA7C26">
      <w:pPr>
        <w:rPr>
          <w:highlight w:val="yellow"/>
        </w:rPr>
      </w:pPr>
    </w:p>
    <w:p w14:paraId="1176E6D8" w14:textId="5F2BAFEC" w:rsidR="00FA7C26" w:rsidRDefault="00FA7C26" w:rsidP="00FA7C26"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결과의 활용</w:t>
      </w:r>
    </w:p>
    <w:p w14:paraId="4456A089" w14:textId="4A599264" w:rsidR="00FA7C26" w:rsidRDefault="00FA7C26" w:rsidP="00FA7C26"/>
    <w:p w14:paraId="6951F25F" w14:textId="77777777" w:rsidR="00FA7C26" w:rsidRDefault="00FA7C26" w:rsidP="00FA7C26"/>
    <w:p w14:paraId="17634A57" w14:textId="77777777" w:rsidR="00FA7C26" w:rsidRPr="00FA7C26" w:rsidRDefault="00FA7C26" w:rsidP="00FA7C26"/>
    <w:p w14:paraId="5B26BFD0" w14:textId="6C010469" w:rsidR="00FA7C26" w:rsidRPr="00FA7C26" w:rsidRDefault="00FA7C26" w:rsidP="00FA7C26">
      <w:pPr>
        <w:pStyle w:val="2"/>
        <w:rPr>
          <w:highlight w:val="yellow"/>
        </w:rPr>
      </w:pPr>
      <w:r w:rsidRPr="00FA7C26">
        <w:rPr>
          <w:highlight w:val="yellow"/>
        </w:rPr>
        <w:t>Clustering Groups using Factors</w:t>
      </w:r>
    </w:p>
    <w:p w14:paraId="7E132867" w14:textId="4001E5CA" w:rsidR="00FA7C26" w:rsidRDefault="00FA7C26" w:rsidP="00FA7C26"/>
    <w:p w14:paraId="16E569AC" w14:textId="7EE75B22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G</w:t>
      </w:r>
      <w:r w:rsidRPr="00FA7C26">
        <w:rPr>
          <w:highlight w:val="yellow"/>
        </w:rPr>
        <w:t xml:space="preserve">roup </w:t>
      </w: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필요성</w:t>
      </w:r>
    </w:p>
    <w:p w14:paraId="23D93F4A" w14:textId="0BE23773" w:rsidR="00FA7C26" w:rsidRPr="00FA7C26" w:rsidRDefault="00FA7C26" w:rsidP="00FA7C26">
      <w:pPr>
        <w:rPr>
          <w:highlight w:val="yellow"/>
        </w:rPr>
      </w:pPr>
    </w:p>
    <w:p w14:paraId="0075F8CB" w14:textId="48D63832" w:rsidR="00FA7C26" w:rsidRPr="00FA7C26" w:rsidRDefault="00FA7C26" w:rsidP="00FA7C26">
      <w:pPr>
        <w:rPr>
          <w:highlight w:val="yellow"/>
        </w:rPr>
      </w:pPr>
    </w:p>
    <w:p w14:paraId="5D36B5B3" w14:textId="77777777" w:rsidR="00FA7C26" w:rsidRPr="00FA7C26" w:rsidRDefault="00FA7C26" w:rsidP="00FA7C26">
      <w:pPr>
        <w:rPr>
          <w:highlight w:val="yellow"/>
        </w:rPr>
      </w:pPr>
    </w:p>
    <w:p w14:paraId="37D0097D" w14:textId="1371E2BB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="009C592E" w:rsidRPr="00FA7C26">
        <w:rPr>
          <w:highlight w:val="yellow"/>
        </w:rPr>
        <w:t>Algorithm</w:t>
      </w:r>
    </w:p>
    <w:p w14:paraId="4308C57F" w14:textId="77777777" w:rsidR="00FA7C26" w:rsidRPr="00FA7C26" w:rsidRDefault="00FA7C26" w:rsidP="00FA7C26">
      <w:pPr>
        <w:rPr>
          <w:highlight w:val="yellow"/>
        </w:rPr>
      </w:pPr>
    </w:p>
    <w:p w14:paraId="428D5EBF" w14:textId="77777777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Results</w:t>
      </w:r>
    </w:p>
    <w:p w14:paraId="44789569" w14:textId="77777777" w:rsidR="00FA7C26" w:rsidRPr="00FA7C26" w:rsidRDefault="00FA7C26" w:rsidP="00FA7C26">
      <w:pPr>
        <w:rPr>
          <w:highlight w:val="yellow"/>
        </w:rPr>
      </w:pPr>
    </w:p>
    <w:p w14:paraId="6108B6AF" w14:textId="77777777" w:rsidR="00FA7C26" w:rsidRDefault="00FA7C26" w:rsidP="00FA7C26"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결과의 활용</w:t>
      </w:r>
    </w:p>
    <w:p w14:paraId="67DA3C11" w14:textId="3A3F37DC" w:rsidR="00FA7C26" w:rsidRDefault="00FA7C26" w:rsidP="00FA7C26"/>
    <w:p w14:paraId="264ECB0A" w14:textId="77777777" w:rsidR="00FA7C26" w:rsidRPr="00FA7C26" w:rsidRDefault="00FA7C26" w:rsidP="00FA7C26"/>
    <w:p w14:paraId="651BF015" w14:textId="39141760" w:rsidR="004443D5" w:rsidRDefault="004443D5" w:rsidP="004443D5">
      <w:pPr>
        <w:pStyle w:val="10"/>
      </w:pPr>
      <w:r>
        <w:t xml:space="preserve">Design of </w:t>
      </w:r>
      <w:r>
        <w:rPr>
          <w:rFonts w:hint="eastAsia"/>
        </w:rPr>
        <w:t>S</w:t>
      </w:r>
      <w:r>
        <w:t>afe Activity Assistant</w:t>
      </w:r>
    </w:p>
    <w:p w14:paraId="12A1821C" w14:textId="5E8E240F" w:rsidR="004443D5" w:rsidRDefault="004443D5" w:rsidP="004443D5">
      <w:r>
        <w:t>Query processing</w:t>
      </w:r>
      <w:r w:rsidR="00FC5252">
        <w:t xml:space="preserve"> </w:t>
      </w:r>
    </w:p>
    <w:p w14:paraId="5B002852" w14:textId="50B03301" w:rsidR="004443D5" w:rsidRDefault="004443D5" w:rsidP="004443D5">
      <w:r>
        <w:t>…</w:t>
      </w:r>
      <w:r>
        <w:t>.</w:t>
      </w:r>
    </w:p>
    <w:p w14:paraId="690E2B49" w14:textId="77777777" w:rsidR="004443D5" w:rsidRDefault="004443D5" w:rsidP="004443D5"/>
    <w:p w14:paraId="0C8292E1" w14:textId="10F0895B" w:rsidR="004443D5" w:rsidRDefault="004443D5" w:rsidP="004443D5">
      <w:r>
        <w:t>…</w:t>
      </w:r>
      <w:r>
        <w:t>.</w:t>
      </w:r>
    </w:p>
    <w:p w14:paraId="76D22F9D" w14:textId="77777777" w:rsidR="004443D5" w:rsidRPr="004443D5" w:rsidRDefault="004443D5" w:rsidP="004443D5"/>
    <w:p w14:paraId="3DDD0DDE" w14:textId="63DDF171" w:rsidR="008B7EEF" w:rsidRDefault="004443D5" w:rsidP="00FC5252">
      <w:pPr>
        <w:pStyle w:val="10"/>
      </w:pPr>
      <w:r>
        <w:t>Experiments and Assessment</w:t>
      </w:r>
    </w:p>
    <w:p w14:paraId="54846865" w14:textId="77777777" w:rsidR="00FC5252" w:rsidRPr="00FC5252" w:rsidRDefault="00FC5252" w:rsidP="00111996">
      <w:pPr>
        <w:pStyle w:val="Body"/>
      </w:pPr>
    </w:p>
    <w:p w14:paraId="192B6D5D" w14:textId="5D77DA81" w:rsidR="00A853A2" w:rsidRDefault="00AA3FAB" w:rsidP="00446DED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77777777" w:rsidR="00404FC0" w:rsidRPr="00164D0D" w:rsidRDefault="00404FC0" w:rsidP="00A97DC1">
      <w:pPr>
        <w:pStyle w:val="Body"/>
      </w:pPr>
    </w:p>
    <w:p w14:paraId="0C935302" w14:textId="77777777" w:rsidR="0037296B" w:rsidRPr="00164D0D" w:rsidRDefault="00B86F53" w:rsidP="00560A28">
      <w:pPr>
        <w:pStyle w:val="References"/>
      </w:pPr>
      <w:r>
        <w:t>References</w:t>
      </w:r>
    </w:p>
    <w:p w14:paraId="0AE42BC7" w14:textId="77777777" w:rsidR="0091464C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t>…</w:t>
      </w:r>
    </w:p>
    <w:p w14:paraId="6E701FAC" w14:textId="77777777" w:rsidR="0091464C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p w14:paraId="5E7BF408" w14:textId="77777777" w:rsidR="008B7EEF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sectPr w:rsidR="008B7EEF" w:rsidRPr="00652064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0BD3D7" w14:textId="77777777" w:rsidR="00AA5E18" w:rsidRDefault="00AA5E18">
      <w:r>
        <w:separator/>
      </w:r>
    </w:p>
  </w:endnote>
  <w:endnote w:type="continuationSeparator" w:id="0">
    <w:p w14:paraId="068CBAF8" w14:textId="77777777" w:rsidR="00AA5E18" w:rsidRDefault="00AA5E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95D79F" w14:textId="77777777" w:rsidR="00AA5E18" w:rsidRDefault="00AA5E18">
      <w:r>
        <w:separator/>
      </w:r>
    </w:p>
  </w:footnote>
  <w:footnote w:type="continuationSeparator" w:id="0">
    <w:p w14:paraId="63275FED" w14:textId="77777777" w:rsidR="00AA5E18" w:rsidRDefault="00AA5E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Content>
      <w:p w14:paraId="1A2DC43E" w14:textId="77777777" w:rsidR="00446DED" w:rsidRPr="00B86F53" w:rsidRDefault="00446DED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446DED" w:rsidRDefault="00446DED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446DED" w:rsidRPr="00B86F53" w:rsidRDefault="00446DED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446DED" w:rsidRDefault="00446DED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2" w15:restartNumberingAfterBreak="0">
    <w:nsid w:val="6D64677B"/>
    <w:multiLevelType w:val="hybridMultilevel"/>
    <w:tmpl w:val="487C167A"/>
    <w:lvl w:ilvl="0" w:tplc="9ACE77BC">
      <w:start w:val="1"/>
      <w:numFmt w:val="decimal"/>
      <w:pStyle w:val="3"/>
      <w:lvlText w:val="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ED76C71"/>
    <w:multiLevelType w:val="multilevel"/>
    <w:tmpl w:val="C8CCCACC"/>
    <w:numStyleLink w:val="1"/>
  </w:abstractNum>
  <w:num w:numId="1">
    <w:abstractNumId w:val="1"/>
  </w:num>
  <w:num w:numId="2">
    <w:abstractNumId w:val="0"/>
  </w:num>
  <w:num w:numId="3">
    <w:abstractNumId w:val="3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2836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2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3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2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kwqQUAjWOqVC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4AB"/>
    <w:rsid w:val="00005E85"/>
    <w:rsid w:val="000060A8"/>
    <w:rsid w:val="0000636E"/>
    <w:rsid w:val="00006E9F"/>
    <w:rsid w:val="00006EBC"/>
    <w:rsid w:val="00007299"/>
    <w:rsid w:val="00011B1C"/>
    <w:rsid w:val="00012062"/>
    <w:rsid w:val="00013535"/>
    <w:rsid w:val="00013694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EDB"/>
    <w:rsid w:val="0005413B"/>
    <w:rsid w:val="00054A46"/>
    <w:rsid w:val="00054AC2"/>
    <w:rsid w:val="00054BA4"/>
    <w:rsid w:val="000550AE"/>
    <w:rsid w:val="0005513E"/>
    <w:rsid w:val="0005603C"/>
    <w:rsid w:val="00056693"/>
    <w:rsid w:val="0005670C"/>
    <w:rsid w:val="000569A3"/>
    <w:rsid w:val="00056A81"/>
    <w:rsid w:val="00056D2E"/>
    <w:rsid w:val="00056DCA"/>
    <w:rsid w:val="00057009"/>
    <w:rsid w:val="00057105"/>
    <w:rsid w:val="0005723A"/>
    <w:rsid w:val="0005770E"/>
    <w:rsid w:val="00061137"/>
    <w:rsid w:val="0006134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676"/>
    <w:rsid w:val="00152867"/>
    <w:rsid w:val="00153551"/>
    <w:rsid w:val="00153845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7C6"/>
    <w:rsid w:val="00205E0F"/>
    <w:rsid w:val="0020671B"/>
    <w:rsid w:val="0020689F"/>
    <w:rsid w:val="002068E0"/>
    <w:rsid w:val="00207A05"/>
    <w:rsid w:val="00207E6F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1761"/>
    <w:rsid w:val="00351A89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400DA3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79F"/>
    <w:rsid w:val="00423895"/>
    <w:rsid w:val="004252DE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C1E"/>
    <w:rsid w:val="00435437"/>
    <w:rsid w:val="00435830"/>
    <w:rsid w:val="0043594B"/>
    <w:rsid w:val="004361C0"/>
    <w:rsid w:val="0043650A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6AAC"/>
    <w:rsid w:val="0050765F"/>
    <w:rsid w:val="005079FE"/>
    <w:rsid w:val="00507BBF"/>
    <w:rsid w:val="00507E0D"/>
    <w:rsid w:val="00511497"/>
    <w:rsid w:val="0051185F"/>
    <w:rsid w:val="00511981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281A"/>
    <w:rsid w:val="005D2915"/>
    <w:rsid w:val="005D2C0B"/>
    <w:rsid w:val="005D3AEC"/>
    <w:rsid w:val="005D3C72"/>
    <w:rsid w:val="005D3E65"/>
    <w:rsid w:val="005D4290"/>
    <w:rsid w:val="005D43C4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8E6"/>
    <w:rsid w:val="005E1D76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663"/>
    <w:rsid w:val="006A6893"/>
    <w:rsid w:val="006A6C69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7619"/>
    <w:rsid w:val="00757679"/>
    <w:rsid w:val="007579F1"/>
    <w:rsid w:val="00757C0A"/>
    <w:rsid w:val="00757F88"/>
    <w:rsid w:val="00760170"/>
    <w:rsid w:val="00760C88"/>
    <w:rsid w:val="00761584"/>
    <w:rsid w:val="00761972"/>
    <w:rsid w:val="00761BB6"/>
    <w:rsid w:val="00761D00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BE4"/>
    <w:rsid w:val="007729D8"/>
    <w:rsid w:val="00772F16"/>
    <w:rsid w:val="00773631"/>
    <w:rsid w:val="00774722"/>
    <w:rsid w:val="00774AFB"/>
    <w:rsid w:val="00774C9D"/>
    <w:rsid w:val="00774E85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A09"/>
    <w:rsid w:val="007E4A75"/>
    <w:rsid w:val="007E4CFD"/>
    <w:rsid w:val="007E5258"/>
    <w:rsid w:val="007E5558"/>
    <w:rsid w:val="007E5A43"/>
    <w:rsid w:val="007E63D6"/>
    <w:rsid w:val="007E65EF"/>
    <w:rsid w:val="007E6C1B"/>
    <w:rsid w:val="007E6FA8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14E5"/>
    <w:rsid w:val="0082292E"/>
    <w:rsid w:val="00822B34"/>
    <w:rsid w:val="00822B3E"/>
    <w:rsid w:val="00822C8A"/>
    <w:rsid w:val="0082315F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7078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AF7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B1F"/>
    <w:rsid w:val="00927688"/>
    <w:rsid w:val="00927C14"/>
    <w:rsid w:val="0093046B"/>
    <w:rsid w:val="00930A50"/>
    <w:rsid w:val="00930B2F"/>
    <w:rsid w:val="00930D5E"/>
    <w:rsid w:val="009316AA"/>
    <w:rsid w:val="0093182F"/>
    <w:rsid w:val="00931BEF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522F"/>
    <w:rsid w:val="009454E2"/>
    <w:rsid w:val="009455DD"/>
    <w:rsid w:val="009459C3"/>
    <w:rsid w:val="009459ED"/>
    <w:rsid w:val="009473A8"/>
    <w:rsid w:val="00950E53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3270"/>
    <w:rsid w:val="00963B78"/>
    <w:rsid w:val="00963FD7"/>
    <w:rsid w:val="009649A1"/>
    <w:rsid w:val="00964A13"/>
    <w:rsid w:val="009667DD"/>
    <w:rsid w:val="00966C7E"/>
    <w:rsid w:val="00966CDA"/>
    <w:rsid w:val="00966DE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C12"/>
    <w:rsid w:val="009813C5"/>
    <w:rsid w:val="0098268B"/>
    <w:rsid w:val="009828DC"/>
    <w:rsid w:val="009835D7"/>
    <w:rsid w:val="00983F7E"/>
    <w:rsid w:val="00984CFC"/>
    <w:rsid w:val="009853A3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F88"/>
    <w:rsid w:val="009A5262"/>
    <w:rsid w:val="009A6869"/>
    <w:rsid w:val="009A7E32"/>
    <w:rsid w:val="009B03F8"/>
    <w:rsid w:val="009B054B"/>
    <w:rsid w:val="009B2168"/>
    <w:rsid w:val="009B334E"/>
    <w:rsid w:val="009B3933"/>
    <w:rsid w:val="009B40C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317F"/>
    <w:rsid w:val="009C36A5"/>
    <w:rsid w:val="009C3A79"/>
    <w:rsid w:val="009C4C3C"/>
    <w:rsid w:val="009C592E"/>
    <w:rsid w:val="009C5AC7"/>
    <w:rsid w:val="009C5BAB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C44"/>
    <w:rsid w:val="00AA3DEA"/>
    <w:rsid w:val="00AA3EE3"/>
    <w:rsid w:val="00AA3FAB"/>
    <w:rsid w:val="00AA42FE"/>
    <w:rsid w:val="00AA4361"/>
    <w:rsid w:val="00AA448A"/>
    <w:rsid w:val="00AA4603"/>
    <w:rsid w:val="00AA5076"/>
    <w:rsid w:val="00AA55E3"/>
    <w:rsid w:val="00AA5815"/>
    <w:rsid w:val="00AA5E18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C36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76C"/>
    <w:rsid w:val="00B05B87"/>
    <w:rsid w:val="00B05D55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BA"/>
    <w:rsid w:val="00B81472"/>
    <w:rsid w:val="00B81579"/>
    <w:rsid w:val="00B8189E"/>
    <w:rsid w:val="00B822AC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E09EB"/>
    <w:rsid w:val="00BE0F07"/>
    <w:rsid w:val="00BE0F38"/>
    <w:rsid w:val="00BE21F3"/>
    <w:rsid w:val="00BE2D4A"/>
    <w:rsid w:val="00BE2F2A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6815"/>
    <w:rsid w:val="00CB6BB9"/>
    <w:rsid w:val="00CB735F"/>
    <w:rsid w:val="00CB7832"/>
    <w:rsid w:val="00CB7D45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5E6"/>
    <w:rsid w:val="00DB5AD5"/>
    <w:rsid w:val="00DB5F30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506C"/>
    <w:rsid w:val="00E3528F"/>
    <w:rsid w:val="00E35CE0"/>
    <w:rsid w:val="00E3627C"/>
    <w:rsid w:val="00E369A8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3712"/>
    <w:rsid w:val="00EA3849"/>
    <w:rsid w:val="00EA3A37"/>
    <w:rsid w:val="00EA46CB"/>
    <w:rsid w:val="00EA4896"/>
    <w:rsid w:val="00EA4E61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DE3"/>
    <w:rsid w:val="00FB4ED8"/>
    <w:rsid w:val="00FB50C7"/>
    <w:rsid w:val="00FB5317"/>
    <w:rsid w:val="00FB53EA"/>
    <w:rsid w:val="00FB573B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745794"/>
    <w:pPr>
      <w:keepNext/>
      <w:numPr>
        <w:ilvl w:val="1"/>
        <w:numId w:val="3"/>
      </w:numPr>
      <w:adjustRightInd w:val="0"/>
      <w:spacing w:line="360" w:lineRule="auto"/>
      <w:ind w:left="568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CB15B9"/>
    <w:pPr>
      <w:keepNext/>
      <w:numPr>
        <w:numId w:val="4"/>
      </w:numPr>
      <w:spacing w:line="360" w:lineRule="auto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4">
    <w:name w:val="heading 4"/>
    <w:basedOn w:val="a"/>
    <w:next w:val="a"/>
    <w:link w:val="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8F42AF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  <w:style w:type="character" w:customStyle="1" w:styleId="4Char">
    <w:name w:val="제목 4 Char"/>
    <w:basedOn w:val="a0"/>
    <w:link w:val="4"/>
    <w:rsid w:val="0096247B"/>
    <w:rPr>
      <w:rFonts w:ascii="바탕" w:cs="바탕"/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B4ADA6-5BC9-4D69-ACCA-0253294CBF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748</Words>
  <Characters>4264</Characters>
  <Application>Microsoft Office Word</Application>
  <DocSecurity>0</DocSecurity>
  <Lines>35</Lines>
  <Paragraphs>1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5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Do Yeong Jeon</cp:lastModifiedBy>
  <cp:revision>2</cp:revision>
  <cp:lastPrinted>2018-09-21T03:22:00Z</cp:lastPrinted>
  <dcterms:created xsi:type="dcterms:W3CDTF">2020-07-14T11:03:00Z</dcterms:created>
  <dcterms:modified xsi:type="dcterms:W3CDTF">2020-07-14T11:03:00Z</dcterms:modified>
</cp:coreProperties>
</file>